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738A4" w14:textId="77777777" w:rsidR="001F77AE" w:rsidRPr="00D64BCC" w:rsidRDefault="001F77AE" w:rsidP="001F77AE">
      <w:pPr>
        <w:pStyle w:val="Heading1"/>
        <w:rPr>
          <w:rFonts w:ascii="Montserrat" w:hAnsi="Montserrat"/>
          <w:sz w:val="22"/>
          <w:szCs w:val="22"/>
        </w:rPr>
      </w:pPr>
      <w:r w:rsidRPr="00D64BCC">
        <w:rPr>
          <w:rFonts w:ascii="Montserrat" w:hAnsi="Montserrat"/>
          <w:sz w:val="22"/>
          <w:szCs w:val="22"/>
        </w:rPr>
        <w:t>Cover Sheet</w:t>
      </w:r>
    </w:p>
    <w:p w14:paraId="61834BE9" w14:textId="2CA4AF21" w:rsidR="00C237E3" w:rsidRPr="00D64BCC" w:rsidRDefault="00C237E3" w:rsidP="00C237E3">
      <w:pPr>
        <w:pStyle w:val="Heading2"/>
        <w:rPr>
          <w:rFonts w:ascii="Montserrat" w:hAnsi="Montserrat"/>
          <w:sz w:val="22"/>
          <w:szCs w:val="22"/>
        </w:rPr>
      </w:pPr>
      <w:r w:rsidRPr="00D64BCC">
        <w:rPr>
          <w:rFonts w:ascii="Montserrat" w:hAnsi="Montserrat"/>
          <w:sz w:val="22"/>
          <w:szCs w:val="22"/>
        </w:rPr>
        <w:t>Chapter 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3"/>
        <w:gridCol w:w="7477"/>
      </w:tblGrid>
      <w:tr w:rsidR="009B4B6B" w:rsidRPr="00D64BCC" w14:paraId="453141B3" w14:textId="77777777" w:rsidTr="009B4B6B">
        <w:tc>
          <w:tcPr>
            <w:tcW w:w="3348" w:type="dxa"/>
          </w:tcPr>
          <w:p w14:paraId="5D00617A"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Chapter</w:t>
            </w:r>
          </w:p>
        </w:tc>
        <w:tc>
          <w:tcPr>
            <w:tcW w:w="7560" w:type="dxa"/>
            <w:tcBorders>
              <w:bottom w:val="single" w:sz="4" w:space="0" w:color="808080" w:themeColor="background1" w:themeShade="80"/>
            </w:tcBorders>
          </w:tcPr>
          <w:p w14:paraId="72A87F87" w14:textId="77777777" w:rsidR="009B4B6B" w:rsidRPr="00D64BCC" w:rsidRDefault="009B4B6B" w:rsidP="00345D32">
            <w:pPr>
              <w:pStyle w:val="Heading5"/>
              <w:rPr>
                <w:rFonts w:ascii="Montserrat" w:hAnsi="Montserrat"/>
                <w:sz w:val="22"/>
                <w:szCs w:val="22"/>
              </w:rPr>
            </w:pPr>
          </w:p>
        </w:tc>
      </w:tr>
      <w:tr w:rsidR="009B4B6B" w:rsidRPr="00D64BCC" w14:paraId="57ABC15B" w14:textId="77777777" w:rsidTr="009B4B6B">
        <w:tc>
          <w:tcPr>
            <w:tcW w:w="3348" w:type="dxa"/>
          </w:tcPr>
          <w:p w14:paraId="0DB239FC"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Chapter Contact Name</w:t>
            </w:r>
          </w:p>
        </w:tc>
        <w:tc>
          <w:tcPr>
            <w:tcW w:w="7560" w:type="dxa"/>
            <w:tcBorders>
              <w:top w:val="single" w:sz="4" w:space="0" w:color="808080" w:themeColor="background1" w:themeShade="80"/>
              <w:bottom w:val="single" w:sz="4" w:space="0" w:color="808080" w:themeColor="background1" w:themeShade="80"/>
            </w:tcBorders>
          </w:tcPr>
          <w:p w14:paraId="096736BE" w14:textId="77777777" w:rsidR="009B4B6B" w:rsidRPr="00D64BCC" w:rsidRDefault="009B4B6B" w:rsidP="00345D32">
            <w:pPr>
              <w:pStyle w:val="Heading5"/>
              <w:rPr>
                <w:rFonts w:ascii="Montserrat" w:hAnsi="Montserrat"/>
                <w:sz w:val="22"/>
                <w:szCs w:val="22"/>
                <w:u w:val="single"/>
              </w:rPr>
            </w:pPr>
          </w:p>
        </w:tc>
      </w:tr>
      <w:tr w:rsidR="009B4B6B" w:rsidRPr="00D64BCC" w14:paraId="17DDF771" w14:textId="77777777" w:rsidTr="009B4B6B">
        <w:tc>
          <w:tcPr>
            <w:tcW w:w="3348" w:type="dxa"/>
          </w:tcPr>
          <w:p w14:paraId="7325B1F2"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Role with WTS</w:t>
            </w:r>
          </w:p>
        </w:tc>
        <w:tc>
          <w:tcPr>
            <w:tcW w:w="7560" w:type="dxa"/>
            <w:tcBorders>
              <w:top w:val="single" w:sz="4" w:space="0" w:color="808080" w:themeColor="background1" w:themeShade="80"/>
              <w:bottom w:val="single" w:sz="4" w:space="0" w:color="808080" w:themeColor="background1" w:themeShade="80"/>
            </w:tcBorders>
          </w:tcPr>
          <w:p w14:paraId="082894B7" w14:textId="77777777" w:rsidR="009B4B6B" w:rsidRPr="00D64BCC" w:rsidRDefault="009B4B6B" w:rsidP="00345D32">
            <w:pPr>
              <w:pStyle w:val="Heading5"/>
              <w:rPr>
                <w:rFonts w:ascii="Montserrat" w:hAnsi="Montserrat"/>
                <w:sz w:val="22"/>
                <w:szCs w:val="22"/>
                <w:u w:val="single"/>
              </w:rPr>
            </w:pPr>
          </w:p>
        </w:tc>
      </w:tr>
      <w:tr w:rsidR="009B4B6B" w:rsidRPr="00D64BCC" w14:paraId="600A8C1A" w14:textId="77777777" w:rsidTr="009B4B6B">
        <w:tc>
          <w:tcPr>
            <w:tcW w:w="3348" w:type="dxa"/>
          </w:tcPr>
          <w:p w14:paraId="396A5E0D"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Email</w:t>
            </w:r>
          </w:p>
        </w:tc>
        <w:tc>
          <w:tcPr>
            <w:tcW w:w="7560" w:type="dxa"/>
            <w:tcBorders>
              <w:top w:val="single" w:sz="4" w:space="0" w:color="808080" w:themeColor="background1" w:themeShade="80"/>
              <w:bottom w:val="single" w:sz="4" w:space="0" w:color="808080" w:themeColor="background1" w:themeShade="80"/>
            </w:tcBorders>
          </w:tcPr>
          <w:p w14:paraId="40A6F4CF" w14:textId="77777777" w:rsidR="009B4B6B" w:rsidRPr="00D64BCC" w:rsidRDefault="009B4B6B" w:rsidP="00345D32">
            <w:pPr>
              <w:pStyle w:val="Heading5"/>
              <w:rPr>
                <w:rFonts w:ascii="Montserrat" w:hAnsi="Montserrat"/>
                <w:sz w:val="22"/>
                <w:szCs w:val="22"/>
                <w:u w:val="single"/>
              </w:rPr>
            </w:pPr>
          </w:p>
        </w:tc>
      </w:tr>
      <w:tr w:rsidR="009B4B6B" w:rsidRPr="00D64BCC" w14:paraId="75118354" w14:textId="77777777" w:rsidTr="009B4B6B">
        <w:tc>
          <w:tcPr>
            <w:tcW w:w="3348" w:type="dxa"/>
          </w:tcPr>
          <w:p w14:paraId="0FADB8A9"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Phone Number</w:t>
            </w:r>
          </w:p>
        </w:tc>
        <w:tc>
          <w:tcPr>
            <w:tcW w:w="7560" w:type="dxa"/>
            <w:tcBorders>
              <w:top w:val="single" w:sz="4" w:space="0" w:color="808080" w:themeColor="background1" w:themeShade="80"/>
              <w:bottom w:val="single" w:sz="4" w:space="0" w:color="808080" w:themeColor="background1" w:themeShade="80"/>
            </w:tcBorders>
          </w:tcPr>
          <w:p w14:paraId="1691DE80" w14:textId="77777777" w:rsidR="009B4B6B" w:rsidRPr="00D64BCC" w:rsidRDefault="009B4B6B" w:rsidP="00345D32">
            <w:pPr>
              <w:pStyle w:val="Heading5"/>
              <w:rPr>
                <w:rFonts w:ascii="Montserrat" w:hAnsi="Montserrat"/>
                <w:sz w:val="22"/>
                <w:szCs w:val="22"/>
                <w:u w:val="single"/>
              </w:rPr>
            </w:pPr>
          </w:p>
        </w:tc>
      </w:tr>
    </w:tbl>
    <w:p w14:paraId="390DAF07" w14:textId="77777777" w:rsidR="009B4B6B" w:rsidRPr="00D64BCC" w:rsidRDefault="009B4B6B" w:rsidP="00C237E3">
      <w:pPr>
        <w:pStyle w:val="Heading4"/>
        <w:rPr>
          <w:rFonts w:ascii="Montserrat" w:hAnsi="Montserrat"/>
          <w:sz w:val="22"/>
        </w:rPr>
      </w:pPr>
    </w:p>
    <w:p w14:paraId="51E5D419" w14:textId="4C54AAAD" w:rsidR="001F77AE" w:rsidRPr="00D64BCC" w:rsidRDefault="001F77AE" w:rsidP="00C237E3">
      <w:pPr>
        <w:pStyle w:val="Heading2"/>
        <w:rPr>
          <w:rFonts w:ascii="Montserrat" w:hAnsi="Montserrat"/>
          <w:sz w:val="22"/>
          <w:szCs w:val="22"/>
        </w:rPr>
      </w:pPr>
      <w:r w:rsidRPr="00D64BCC">
        <w:rPr>
          <w:rFonts w:ascii="Montserrat" w:hAnsi="Montserrat"/>
          <w:sz w:val="22"/>
          <w:szCs w:val="22"/>
        </w:rPr>
        <w:t>Nominee</w:t>
      </w:r>
      <w:r w:rsidR="005A7F50" w:rsidRPr="00D64BCC">
        <w:rPr>
          <w:rFonts w:ascii="Montserrat" w:hAnsi="Montserrat"/>
          <w:sz w:val="22"/>
          <w:szCs w:val="22"/>
        </w:rPr>
        <w:t xml:space="preserve">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3"/>
        <w:gridCol w:w="7467"/>
      </w:tblGrid>
      <w:tr w:rsidR="009B4B6B" w:rsidRPr="00D64BCC" w14:paraId="2FD740C5" w14:textId="77777777" w:rsidTr="00345D32">
        <w:tc>
          <w:tcPr>
            <w:tcW w:w="3348" w:type="dxa"/>
          </w:tcPr>
          <w:p w14:paraId="56442509" w14:textId="7D602BAA" w:rsidR="009B4B6B" w:rsidRPr="00D64BCC" w:rsidRDefault="009B4B6B" w:rsidP="009B4B6B">
            <w:pPr>
              <w:pStyle w:val="Heading5"/>
              <w:jc w:val="right"/>
              <w:rPr>
                <w:rFonts w:ascii="Montserrat" w:hAnsi="Montserrat"/>
                <w:b w:val="0"/>
                <w:sz w:val="22"/>
                <w:szCs w:val="22"/>
              </w:rPr>
            </w:pPr>
            <w:r w:rsidRPr="00D64BCC">
              <w:rPr>
                <w:rFonts w:ascii="Montserrat" w:hAnsi="Montserrat"/>
                <w:b w:val="0"/>
                <w:sz w:val="22"/>
                <w:szCs w:val="22"/>
              </w:rPr>
              <w:t>Nominee Name</w:t>
            </w:r>
          </w:p>
        </w:tc>
        <w:tc>
          <w:tcPr>
            <w:tcW w:w="7560" w:type="dxa"/>
            <w:tcBorders>
              <w:bottom w:val="single" w:sz="4" w:space="0" w:color="808080" w:themeColor="background1" w:themeShade="80"/>
            </w:tcBorders>
          </w:tcPr>
          <w:p w14:paraId="0F4D9EF1" w14:textId="77777777" w:rsidR="009B4B6B" w:rsidRPr="00D64BCC" w:rsidRDefault="009B4B6B" w:rsidP="00345D32">
            <w:pPr>
              <w:pStyle w:val="Heading5"/>
              <w:rPr>
                <w:rFonts w:ascii="Montserrat" w:hAnsi="Montserrat"/>
                <w:sz w:val="22"/>
                <w:szCs w:val="22"/>
              </w:rPr>
            </w:pPr>
          </w:p>
        </w:tc>
      </w:tr>
      <w:tr w:rsidR="009B4B6B" w:rsidRPr="00D64BCC" w14:paraId="43E4812C" w14:textId="77777777" w:rsidTr="00345D32">
        <w:tc>
          <w:tcPr>
            <w:tcW w:w="3348" w:type="dxa"/>
          </w:tcPr>
          <w:p w14:paraId="6FDC8866" w14:textId="0C8DE53D"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Company/Agency</w:t>
            </w:r>
          </w:p>
        </w:tc>
        <w:tc>
          <w:tcPr>
            <w:tcW w:w="7560" w:type="dxa"/>
            <w:tcBorders>
              <w:top w:val="single" w:sz="4" w:space="0" w:color="808080" w:themeColor="background1" w:themeShade="80"/>
              <w:bottom w:val="single" w:sz="4" w:space="0" w:color="808080" w:themeColor="background1" w:themeShade="80"/>
            </w:tcBorders>
          </w:tcPr>
          <w:p w14:paraId="7A69B227" w14:textId="77777777" w:rsidR="009B4B6B" w:rsidRPr="00D64BCC" w:rsidRDefault="009B4B6B" w:rsidP="00345D32">
            <w:pPr>
              <w:pStyle w:val="Heading5"/>
              <w:rPr>
                <w:rFonts w:ascii="Montserrat" w:hAnsi="Montserrat"/>
                <w:sz w:val="22"/>
                <w:szCs w:val="22"/>
                <w:u w:val="single"/>
              </w:rPr>
            </w:pPr>
          </w:p>
        </w:tc>
      </w:tr>
      <w:tr w:rsidR="009B4B6B" w:rsidRPr="00D64BCC" w14:paraId="514C661A" w14:textId="77777777" w:rsidTr="00345D32">
        <w:tc>
          <w:tcPr>
            <w:tcW w:w="3348" w:type="dxa"/>
          </w:tcPr>
          <w:p w14:paraId="303C4A54" w14:textId="162F71D0"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Title</w:t>
            </w:r>
          </w:p>
        </w:tc>
        <w:tc>
          <w:tcPr>
            <w:tcW w:w="7560" w:type="dxa"/>
            <w:tcBorders>
              <w:top w:val="single" w:sz="4" w:space="0" w:color="808080" w:themeColor="background1" w:themeShade="80"/>
              <w:bottom w:val="single" w:sz="4" w:space="0" w:color="808080" w:themeColor="background1" w:themeShade="80"/>
            </w:tcBorders>
          </w:tcPr>
          <w:p w14:paraId="13FC4E16" w14:textId="77777777" w:rsidR="009B4B6B" w:rsidRPr="00D64BCC" w:rsidRDefault="009B4B6B" w:rsidP="00345D32">
            <w:pPr>
              <w:pStyle w:val="Heading5"/>
              <w:rPr>
                <w:rFonts w:ascii="Montserrat" w:hAnsi="Montserrat"/>
                <w:sz w:val="22"/>
                <w:szCs w:val="22"/>
                <w:u w:val="single"/>
              </w:rPr>
            </w:pPr>
          </w:p>
        </w:tc>
      </w:tr>
      <w:tr w:rsidR="009B4B6B" w:rsidRPr="00D64BCC" w14:paraId="7D863408" w14:textId="77777777" w:rsidTr="00345D32">
        <w:tc>
          <w:tcPr>
            <w:tcW w:w="3348" w:type="dxa"/>
          </w:tcPr>
          <w:p w14:paraId="7AF5D18D"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Email</w:t>
            </w:r>
          </w:p>
        </w:tc>
        <w:tc>
          <w:tcPr>
            <w:tcW w:w="7560" w:type="dxa"/>
            <w:tcBorders>
              <w:top w:val="single" w:sz="4" w:space="0" w:color="808080" w:themeColor="background1" w:themeShade="80"/>
              <w:bottom w:val="single" w:sz="4" w:space="0" w:color="808080" w:themeColor="background1" w:themeShade="80"/>
            </w:tcBorders>
          </w:tcPr>
          <w:p w14:paraId="437513D2" w14:textId="77777777" w:rsidR="009B4B6B" w:rsidRPr="00D64BCC" w:rsidRDefault="009B4B6B" w:rsidP="00345D32">
            <w:pPr>
              <w:pStyle w:val="Heading5"/>
              <w:rPr>
                <w:rFonts w:ascii="Montserrat" w:hAnsi="Montserrat"/>
                <w:sz w:val="22"/>
                <w:szCs w:val="22"/>
                <w:u w:val="single"/>
              </w:rPr>
            </w:pPr>
          </w:p>
        </w:tc>
      </w:tr>
      <w:tr w:rsidR="009B4B6B" w:rsidRPr="00D64BCC" w14:paraId="68619332" w14:textId="77777777" w:rsidTr="00345D32">
        <w:tc>
          <w:tcPr>
            <w:tcW w:w="3348" w:type="dxa"/>
          </w:tcPr>
          <w:p w14:paraId="20870175" w14:textId="77777777" w:rsidR="009B4B6B" w:rsidRPr="00D64BCC" w:rsidRDefault="009B4B6B" w:rsidP="00345D32">
            <w:pPr>
              <w:pStyle w:val="Heading5"/>
              <w:jc w:val="right"/>
              <w:rPr>
                <w:rFonts w:ascii="Montserrat" w:hAnsi="Montserrat"/>
                <w:b w:val="0"/>
                <w:sz w:val="22"/>
                <w:szCs w:val="22"/>
              </w:rPr>
            </w:pPr>
            <w:r w:rsidRPr="00D64BCC">
              <w:rPr>
                <w:rFonts w:ascii="Montserrat" w:hAnsi="Montserrat"/>
                <w:b w:val="0"/>
                <w:sz w:val="22"/>
                <w:szCs w:val="22"/>
              </w:rPr>
              <w:t>Phone Number</w:t>
            </w:r>
          </w:p>
        </w:tc>
        <w:tc>
          <w:tcPr>
            <w:tcW w:w="7560" w:type="dxa"/>
            <w:tcBorders>
              <w:top w:val="single" w:sz="4" w:space="0" w:color="808080" w:themeColor="background1" w:themeShade="80"/>
              <w:bottom w:val="single" w:sz="4" w:space="0" w:color="808080" w:themeColor="background1" w:themeShade="80"/>
            </w:tcBorders>
          </w:tcPr>
          <w:p w14:paraId="764FA45E" w14:textId="77777777" w:rsidR="009B4B6B" w:rsidRPr="00D64BCC" w:rsidRDefault="009B4B6B" w:rsidP="00345D32">
            <w:pPr>
              <w:pStyle w:val="Heading5"/>
              <w:rPr>
                <w:rFonts w:ascii="Montserrat" w:hAnsi="Montserrat"/>
                <w:sz w:val="22"/>
                <w:szCs w:val="22"/>
                <w:u w:val="single"/>
              </w:rPr>
            </w:pPr>
          </w:p>
        </w:tc>
      </w:tr>
    </w:tbl>
    <w:p w14:paraId="3354C631" w14:textId="77777777" w:rsidR="009B4B6B" w:rsidRPr="00D64BCC" w:rsidRDefault="009B4B6B" w:rsidP="009B4B6B">
      <w:pPr>
        <w:rPr>
          <w:rFonts w:ascii="Montserrat" w:hAnsi="Montserrat"/>
        </w:rPr>
      </w:pPr>
    </w:p>
    <w:p w14:paraId="544A9B85" w14:textId="2A35F413" w:rsidR="00816132" w:rsidRDefault="00816132" w:rsidP="00816132">
      <w:pPr>
        <w:pStyle w:val="Heading1"/>
        <w:rPr>
          <w:rFonts w:ascii="Montserrat" w:hAnsi="Montserrat"/>
          <w:sz w:val="22"/>
          <w:szCs w:val="22"/>
        </w:rPr>
      </w:pPr>
    </w:p>
    <w:p w14:paraId="45A1F88C" w14:textId="77777777" w:rsidR="0036314F" w:rsidRDefault="0036314F" w:rsidP="0036314F"/>
    <w:p w14:paraId="42A6724A" w14:textId="77777777" w:rsidR="0036314F" w:rsidRDefault="0036314F" w:rsidP="0036314F"/>
    <w:p w14:paraId="4309D743" w14:textId="77777777" w:rsidR="0036314F" w:rsidRDefault="0036314F" w:rsidP="0036314F"/>
    <w:p w14:paraId="27219FDA" w14:textId="77777777" w:rsidR="0036314F" w:rsidRDefault="0036314F" w:rsidP="0036314F"/>
    <w:p w14:paraId="656F7D5C" w14:textId="77777777" w:rsidR="0036314F" w:rsidRDefault="0036314F" w:rsidP="0036314F"/>
    <w:p w14:paraId="200FE945" w14:textId="77777777" w:rsidR="0036314F" w:rsidRDefault="0036314F" w:rsidP="0036314F"/>
    <w:p w14:paraId="24C39387" w14:textId="77777777" w:rsidR="0036314F" w:rsidRDefault="0036314F" w:rsidP="0036314F"/>
    <w:p w14:paraId="4AA9CC95" w14:textId="77777777" w:rsidR="0036314F" w:rsidRDefault="0036314F" w:rsidP="0036314F"/>
    <w:p w14:paraId="60047036" w14:textId="77777777" w:rsidR="0036314F" w:rsidRDefault="0036314F" w:rsidP="0036314F"/>
    <w:p w14:paraId="6B192283" w14:textId="15877194" w:rsidR="00CE4C99" w:rsidRDefault="00CE4C99" w:rsidP="00F931CA">
      <w:pPr>
        <w:pStyle w:val="BodyText"/>
        <w:jc w:val="both"/>
        <w:rPr>
          <w:rFonts w:ascii="Montserrat" w:hAnsi="Montserrat"/>
        </w:rPr>
      </w:pPr>
      <w:r w:rsidRPr="00CE4C99">
        <w:rPr>
          <w:rFonts w:ascii="Montserrat" w:hAnsi="Montserrat"/>
        </w:rPr>
        <w:lastRenderedPageBreak/>
        <w:t xml:space="preserve">The WTS Recognition Awards celebrate leaders and organizations that move </w:t>
      </w:r>
      <w:proofErr w:type="gramStart"/>
      <w:r w:rsidRPr="00CE4C99">
        <w:rPr>
          <w:rFonts w:ascii="Montserrat" w:hAnsi="Montserrat"/>
        </w:rPr>
        <w:t>forward</w:t>
      </w:r>
      <w:proofErr w:type="gramEnd"/>
      <w:r w:rsidRPr="00CE4C99">
        <w:rPr>
          <w:rFonts w:ascii="Montserrat" w:hAnsi="Montserrat"/>
        </w:rPr>
        <w:t xml:space="preserve"> the Mission and Vision of WTS International. </w:t>
      </w:r>
      <w:r>
        <w:rPr>
          <w:rFonts w:ascii="Montserrat" w:hAnsi="Montserrat"/>
        </w:rPr>
        <w:t>A</w:t>
      </w:r>
      <w:r w:rsidRPr="00CE4C99">
        <w:rPr>
          <w:rFonts w:ascii="Montserrat" w:hAnsi="Montserrat"/>
        </w:rPr>
        <w:t xml:space="preserve">pplications </w:t>
      </w:r>
      <w:r>
        <w:rPr>
          <w:rFonts w:ascii="Montserrat" w:hAnsi="Montserrat"/>
        </w:rPr>
        <w:t xml:space="preserve">are competitive and </w:t>
      </w:r>
      <w:r w:rsidRPr="00CE4C99">
        <w:rPr>
          <w:rFonts w:ascii="Montserrat" w:hAnsi="Montserrat"/>
        </w:rPr>
        <w:t xml:space="preserve">must meet the minimum criteria shown on the </w:t>
      </w:r>
      <w:r>
        <w:rPr>
          <w:rFonts w:ascii="Montserrat" w:hAnsi="Montserrat"/>
        </w:rPr>
        <w:t xml:space="preserve">respective </w:t>
      </w:r>
      <w:r w:rsidRPr="00CE4C99">
        <w:rPr>
          <w:rFonts w:ascii="Montserrat" w:hAnsi="Montserrat"/>
        </w:rPr>
        <w:t xml:space="preserve">application. </w:t>
      </w:r>
    </w:p>
    <w:p w14:paraId="11380227" w14:textId="46DF09D5" w:rsidR="00CE4C99" w:rsidRDefault="00CE4C99" w:rsidP="00F931CA">
      <w:pPr>
        <w:pStyle w:val="BodyText"/>
        <w:jc w:val="both"/>
        <w:rPr>
          <w:rFonts w:ascii="Montserrat" w:hAnsi="Montserrat"/>
        </w:rPr>
      </w:pPr>
      <w:r>
        <w:rPr>
          <w:rFonts w:ascii="Montserrat" w:hAnsi="Montserrat"/>
        </w:rPr>
        <w:t xml:space="preserve">The Honorable Ray LaHood Award nominee must lead by example in advocating for women to compete for key positions. The nominee must contribute to the advancement of women </w:t>
      </w:r>
      <w:r w:rsidR="00560D19">
        <w:rPr>
          <w:rFonts w:ascii="Montserrat" w:hAnsi="Montserrat"/>
        </w:rPr>
        <w:t xml:space="preserve">and minorities </w:t>
      </w:r>
      <w:r>
        <w:rPr>
          <w:rFonts w:ascii="Montserrat" w:hAnsi="Montserrat"/>
        </w:rPr>
        <w:t>through programs or opportunities and show outstanding contributions to the Transportation industry.</w:t>
      </w:r>
    </w:p>
    <w:p w14:paraId="4D3D205F" w14:textId="5BBABB9A" w:rsidR="00816132" w:rsidRDefault="00816132" w:rsidP="00F931CA">
      <w:pPr>
        <w:pStyle w:val="BodyText"/>
        <w:jc w:val="both"/>
        <w:rPr>
          <w:rFonts w:ascii="Montserrat" w:hAnsi="Montserrat"/>
        </w:rPr>
      </w:pPr>
      <w:r w:rsidRPr="00D64BCC">
        <w:rPr>
          <w:rFonts w:ascii="Montserrat" w:hAnsi="Montserrat"/>
        </w:rPr>
        <w:t xml:space="preserve">Please share a narrative </w:t>
      </w:r>
      <w:r w:rsidR="00F931CA">
        <w:rPr>
          <w:rFonts w:ascii="Montserrat" w:hAnsi="Montserrat"/>
        </w:rPr>
        <w:t>for</w:t>
      </w:r>
      <w:r w:rsidRPr="00D64BCC">
        <w:rPr>
          <w:rFonts w:ascii="Montserrat" w:hAnsi="Montserrat"/>
        </w:rPr>
        <w:t xml:space="preserve"> the following questions about the nominee. </w:t>
      </w:r>
    </w:p>
    <w:p w14:paraId="1F9123D5" w14:textId="77777777" w:rsidR="00816132" w:rsidRPr="007D577E" w:rsidRDefault="00816132" w:rsidP="005165C8">
      <w:pPr>
        <w:pStyle w:val="BodyText2"/>
        <w:rPr>
          <w:rFonts w:ascii="Montserrat" w:hAnsi="Montserrat"/>
        </w:rPr>
      </w:pPr>
      <w:r w:rsidRPr="00D64BCC">
        <w:rPr>
          <w:rFonts w:ascii="Montserrat" w:hAnsi="Montserrat"/>
        </w:rPr>
        <w:t xml:space="preserve">Summarize why the nominee deserves to win </w:t>
      </w:r>
      <w:r w:rsidRPr="00D64BCC">
        <w:rPr>
          <w:rFonts w:ascii="Montserrat" w:hAnsi="Montserrat"/>
          <w:b w:val="0"/>
        </w:rPr>
        <w:t>(max 300 words)</w:t>
      </w:r>
    </w:p>
    <w:tbl>
      <w:tblPr>
        <w:tblStyle w:val="TableGrid"/>
        <w:tblW w:w="0" w:type="auto"/>
        <w:tblInd w:w="360" w:type="dxa"/>
        <w:tblLook w:val="04A0" w:firstRow="1" w:lastRow="0" w:firstColumn="1" w:lastColumn="0" w:noHBand="0" w:noVBand="1"/>
      </w:tblPr>
      <w:tblGrid>
        <w:gridCol w:w="10430"/>
      </w:tblGrid>
      <w:tr w:rsidR="007D577E" w14:paraId="0B493BD4" w14:textId="77777777" w:rsidTr="007D577E">
        <w:tc>
          <w:tcPr>
            <w:tcW w:w="10790" w:type="dxa"/>
          </w:tcPr>
          <w:p w14:paraId="0747F163" w14:textId="77777777" w:rsidR="007D577E" w:rsidRDefault="007D577E" w:rsidP="007D577E">
            <w:pPr>
              <w:pStyle w:val="BodyText2"/>
              <w:numPr>
                <w:ilvl w:val="0"/>
                <w:numId w:val="0"/>
              </w:numPr>
              <w:rPr>
                <w:rFonts w:ascii="Montserrat" w:hAnsi="Montserrat"/>
              </w:rPr>
            </w:pPr>
          </w:p>
          <w:p w14:paraId="2EA9D58B" w14:textId="77777777" w:rsidR="007D577E" w:rsidRDefault="007D577E" w:rsidP="007D577E">
            <w:pPr>
              <w:pStyle w:val="BodyText2"/>
              <w:numPr>
                <w:ilvl w:val="0"/>
                <w:numId w:val="0"/>
              </w:numPr>
              <w:rPr>
                <w:rFonts w:ascii="Montserrat" w:hAnsi="Montserrat"/>
              </w:rPr>
            </w:pPr>
          </w:p>
          <w:p w14:paraId="631A1213" w14:textId="77777777" w:rsidR="007D577E" w:rsidRDefault="007D577E" w:rsidP="007D577E">
            <w:pPr>
              <w:pStyle w:val="BodyText2"/>
              <w:numPr>
                <w:ilvl w:val="0"/>
                <w:numId w:val="0"/>
              </w:numPr>
              <w:rPr>
                <w:rFonts w:ascii="Montserrat" w:hAnsi="Montserrat"/>
              </w:rPr>
            </w:pPr>
          </w:p>
          <w:p w14:paraId="4116962E" w14:textId="77777777" w:rsidR="007D577E" w:rsidRDefault="007D577E" w:rsidP="007D577E">
            <w:pPr>
              <w:pStyle w:val="BodyText2"/>
              <w:numPr>
                <w:ilvl w:val="0"/>
                <w:numId w:val="0"/>
              </w:numPr>
              <w:rPr>
                <w:rFonts w:ascii="Montserrat" w:hAnsi="Montserrat"/>
              </w:rPr>
            </w:pPr>
          </w:p>
          <w:p w14:paraId="0E77DBDE" w14:textId="77777777" w:rsidR="007D577E" w:rsidRDefault="007D577E" w:rsidP="007D577E">
            <w:pPr>
              <w:pStyle w:val="BodyText2"/>
              <w:numPr>
                <w:ilvl w:val="0"/>
                <w:numId w:val="0"/>
              </w:numPr>
              <w:rPr>
                <w:rFonts w:ascii="Montserrat" w:hAnsi="Montserrat"/>
              </w:rPr>
            </w:pPr>
          </w:p>
          <w:p w14:paraId="0BA964F0" w14:textId="77777777" w:rsidR="007D577E" w:rsidRDefault="007D577E" w:rsidP="007D577E">
            <w:pPr>
              <w:pStyle w:val="BodyText2"/>
              <w:numPr>
                <w:ilvl w:val="0"/>
                <w:numId w:val="0"/>
              </w:numPr>
              <w:rPr>
                <w:rFonts w:ascii="Montserrat" w:hAnsi="Montserrat"/>
              </w:rPr>
            </w:pPr>
          </w:p>
          <w:p w14:paraId="09030480" w14:textId="77777777" w:rsidR="007D577E" w:rsidRDefault="007D577E" w:rsidP="007D577E">
            <w:pPr>
              <w:pStyle w:val="BodyText2"/>
              <w:numPr>
                <w:ilvl w:val="0"/>
                <w:numId w:val="0"/>
              </w:numPr>
              <w:rPr>
                <w:rFonts w:ascii="Montserrat" w:hAnsi="Montserrat"/>
              </w:rPr>
            </w:pPr>
          </w:p>
          <w:p w14:paraId="7BEF18EF" w14:textId="77777777" w:rsidR="007D577E" w:rsidRDefault="007D577E" w:rsidP="007D577E">
            <w:pPr>
              <w:pStyle w:val="BodyText2"/>
              <w:numPr>
                <w:ilvl w:val="0"/>
                <w:numId w:val="0"/>
              </w:numPr>
              <w:rPr>
                <w:rFonts w:ascii="Montserrat" w:hAnsi="Montserrat"/>
              </w:rPr>
            </w:pPr>
          </w:p>
          <w:p w14:paraId="77A05382" w14:textId="77777777" w:rsidR="007D577E" w:rsidRDefault="007D577E" w:rsidP="007D577E">
            <w:pPr>
              <w:pStyle w:val="BodyText2"/>
              <w:numPr>
                <w:ilvl w:val="0"/>
                <w:numId w:val="0"/>
              </w:numPr>
              <w:rPr>
                <w:rFonts w:ascii="Montserrat" w:hAnsi="Montserrat"/>
              </w:rPr>
            </w:pPr>
          </w:p>
          <w:p w14:paraId="2E4FB1DA" w14:textId="77777777" w:rsidR="007D577E" w:rsidRDefault="007D577E" w:rsidP="007D577E">
            <w:pPr>
              <w:pStyle w:val="BodyText2"/>
              <w:numPr>
                <w:ilvl w:val="0"/>
                <w:numId w:val="0"/>
              </w:numPr>
              <w:rPr>
                <w:rFonts w:ascii="Montserrat" w:hAnsi="Montserrat"/>
              </w:rPr>
            </w:pPr>
          </w:p>
          <w:p w14:paraId="2E758531" w14:textId="77777777" w:rsidR="007D577E" w:rsidRDefault="007D577E" w:rsidP="007D577E">
            <w:pPr>
              <w:pStyle w:val="BodyText2"/>
              <w:numPr>
                <w:ilvl w:val="0"/>
                <w:numId w:val="0"/>
              </w:numPr>
              <w:rPr>
                <w:rFonts w:ascii="Montserrat" w:hAnsi="Montserrat"/>
              </w:rPr>
            </w:pPr>
          </w:p>
          <w:p w14:paraId="67DBCEE5" w14:textId="77777777" w:rsidR="00CE4C99" w:rsidRDefault="00CE4C99" w:rsidP="007D577E">
            <w:pPr>
              <w:pStyle w:val="BodyText2"/>
              <w:numPr>
                <w:ilvl w:val="0"/>
                <w:numId w:val="0"/>
              </w:numPr>
              <w:rPr>
                <w:rFonts w:ascii="Montserrat" w:hAnsi="Montserrat"/>
              </w:rPr>
            </w:pPr>
          </w:p>
          <w:p w14:paraId="3543F636" w14:textId="77777777" w:rsidR="00CE4C99" w:rsidRDefault="00CE4C99" w:rsidP="007D577E">
            <w:pPr>
              <w:pStyle w:val="BodyText2"/>
              <w:numPr>
                <w:ilvl w:val="0"/>
                <w:numId w:val="0"/>
              </w:numPr>
              <w:rPr>
                <w:rFonts w:ascii="Montserrat" w:hAnsi="Montserrat"/>
              </w:rPr>
            </w:pPr>
          </w:p>
        </w:tc>
      </w:tr>
    </w:tbl>
    <w:p w14:paraId="1E2E109B" w14:textId="3D33C82C" w:rsidR="007D577E" w:rsidRDefault="007D577E" w:rsidP="007D577E">
      <w:pPr>
        <w:pStyle w:val="BodyText2"/>
        <w:numPr>
          <w:ilvl w:val="0"/>
          <w:numId w:val="0"/>
        </w:numPr>
        <w:ind w:left="360"/>
        <w:rPr>
          <w:rFonts w:ascii="Montserrat" w:hAnsi="Montserrat"/>
        </w:rPr>
      </w:pPr>
    </w:p>
    <w:p w14:paraId="06930F56" w14:textId="77777777" w:rsidR="007D577E" w:rsidRDefault="007D577E">
      <w:pPr>
        <w:rPr>
          <w:rFonts w:ascii="Montserrat" w:hAnsi="Montserrat"/>
          <w:b/>
        </w:rPr>
      </w:pPr>
      <w:r>
        <w:rPr>
          <w:rFonts w:ascii="Montserrat" w:hAnsi="Montserrat"/>
        </w:rPr>
        <w:br w:type="page"/>
      </w:r>
    </w:p>
    <w:p w14:paraId="26FB1F68" w14:textId="5E83D184" w:rsidR="00750F6D" w:rsidRPr="002E1F04" w:rsidRDefault="00750F6D" w:rsidP="00750F6D">
      <w:pPr>
        <w:pStyle w:val="BodyText2"/>
        <w:rPr>
          <w:rFonts w:ascii="Montserrat" w:hAnsi="Montserrat"/>
        </w:rPr>
      </w:pPr>
      <w:r w:rsidRPr="00D64BCC">
        <w:rPr>
          <w:rFonts w:ascii="Montserrat" w:hAnsi="Montserrat"/>
        </w:rPr>
        <w:lastRenderedPageBreak/>
        <w:t>Describe a man who has led by example, seeking out opportunities to advance and advocate for women in his own organization, and who has actively ensured that women are able to compete for key positions of authority within th</w:t>
      </w:r>
      <w:r w:rsidR="002E1F04">
        <w:rPr>
          <w:rFonts w:ascii="Montserrat" w:hAnsi="Montserrat"/>
        </w:rPr>
        <w:t>e</w:t>
      </w:r>
      <w:r w:rsidRPr="00D64BCC">
        <w:rPr>
          <w:rFonts w:ascii="Montserrat" w:hAnsi="Montserrat"/>
        </w:rPr>
        <w:t xml:space="preserve"> organization </w:t>
      </w:r>
      <w:r w:rsidRPr="00D64BCC">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2E1F04" w14:paraId="64AA417D" w14:textId="77777777" w:rsidTr="002E1F04">
        <w:tc>
          <w:tcPr>
            <w:tcW w:w="10790" w:type="dxa"/>
          </w:tcPr>
          <w:p w14:paraId="6200AC77" w14:textId="77777777" w:rsidR="002E1F04" w:rsidRDefault="002E1F04" w:rsidP="002E1F04">
            <w:pPr>
              <w:pStyle w:val="BodyText2"/>
              <w:numPr>
                <w:ilvl w:val="0"/>
                <w:numId w:val="0"/>
              </w:numPr>
              <w:rPr>
                <w:rFonts w:ascii="Montserrat" w:hAnsi="Montserrat"/>
              </w:rPr>
            </w:pPr>
          </w:p>
          <w:p w14:paraId="64444521" w14:textId="77777777" w:rsidR="00F06BFB" w:rsidRDefault="00F06BFB" w:rsidP="002E1F04">
            <w:pPr>
              <w:pStyle w:val="BodyText2"/>
              <w:numPr>
                <w:ilvl w:val="0"/>
                <w:numId w:val="0"/>
              </w:numPr>
              <w:rPr>
                <w:rFonts w:ascii="Montserrat" w:hAnsi="Montserrat"/>
              </w:rPr>
            </w:pPr>
          </w:p>
          <w:p w14:paraId="4C457C0D" w14:textId="77777777" w:rsidR="00F06BFB" w:rsidRDefault="00F06BFB" w:rsidP="002E1F04">
            <w:pPr>
              <w:pStyle w:val="BodyText2"/>
              <w:numPr>
                <w:ilvl w:val="0"/>
                <w:numId w:val="0"/>
              </w:numPr>
              <w:rPr>
                <w:rFonts w:ascii="Montserrat" w:hAnsi="Montserrat"/>
              </w:rPr>
            </w:pPr>
          </w:p>
          <w:p w14:paraId="56D6279C" w14:textId="77777777" w:rsidR="00F06BFB" w:rsidRDefault="00F06BFB" w:rsidP="002E1F04">
            <w:pPr>
              <w:pStyle w:val="BodyText2"/>
              <w:numPr>
                <w:ilvl w:val="0"/>
                <w:numId w:val="0"/>
              </w:numPr>
              <w:rPr>
                <w:rFonts w:ascii="Montserrat" w:hAnsi="Montserrat"/>
              </w:rPr>
            </w:pPr>
          </w:p>
          <w:p w14:paraId="3C28297E" w14:textId="77777777" w:rsidR="00F06BFB" w:rsidRDefault="00F06BFB" w:rsidP="002E1F04">
            <w:pPr>
              <w:pStyle w:val="BodyText2"/>
              <w:numPr>
                <w:ilvl w:val="0"/>
                <w:numId w:val="0"/>
              </w:numPr>
              <w:rPr>
                <w:rFonts w:ascii="Montserrat" w:hAnsi="Montserrat"/>
              </w:rPr>
            </w:pPr>
          </w:p>
          <w:p w14:paraId="22D04901" w14:textId="77777777" w:rsidR="00F06BFB" w:rsidRDefault="00F06BFB" w:rsidP="002E1F04">
            <w:pPr>
              <w:pStyle w:val="BodyText2"/>
              <w:numPr>
                <w:ilvl w:val="0"/>
                <w:numId w:val="0"/>
              </w:numPr>
              <w:rPr>
                <w:rFonts w:ascii="Montserrat" w:hAnsi="Montserrat"/>
              </w:rPr>
            </w:pPr>
          </w:p>
          <w:p w14:paraId="6C7E8D1E" w14:textId="77777777" w:rsidR="00F06BFB" w:rsidRDefault="00F06BFB" w:rsidP="002E1F04">
            <w:pPr>
              <w:pStyle w:val="BodyText2"/>
              <w:numPr>
                <w:ilvl w:val="0"/>
                <w:numId w:val="0"/>
              </w:numPr>
              <w:rPr>
                <w:rFonts w:ascii="Montserrat" w:hAnsi="Montserrat"/>
              </w:rPr>
            </w:pPr>
          </w:p>
          <w:p w14:paraId="55210437" w14:textId="77777777" w:rsidR="00F06BFB" w:rsidRDefault="00F06BFB" w:rsidP="002E1F04">
            <w:pPr>
              <w:pStyle w:val="BodyText2"/>
              <w:numPr>
                <w:ilvl w:val="0"/>
                <w:numId w:val="0"/>
              </w:numPr>
              <w:rPr>
                <w:rFonts w:ascii="Montserrat" w:hAnsi="Montserrat"/>
              </w:rPr>
            </w:pPr>
          </w:p>
          <w:p w14:paraId="47591ADD" w14:textId="77777777" w:rsidR="00F06BFB" w:rsidRDefault="00F06BFB" w:rsidP="002E1F04">
            <w:pPr>
              <w:pStyle w:val="BodyText2"/>
              <w:numPr>
                <w:ilvl w:val="0"/>
                <w:numId w:val="0"/>
              </w:numPr>
              <w:rPr>
                <w:rFonts w:ascii="Montserrat" w:hAnsi="Montserrat"/>
              </w:rPr>
            </w:pPr>
          </w:p>
          <w:p w14:paraId="025A0CAE" w14:textId="77777777" w:rsidR="00F06BFB" w:rsidRDefault="00F06BFB" w:rsidP="002E1F04">
            <w:pPr>
              <w:pStyle w:val="BodyText2"/>
              <w:numPr>
                <w:ilvl w:val="0"/>
                <w:numId w:val="0"/>
              </w:numPr>
              <w:rPr>
                <w:rFonts w:ascii="Montserrat" w:hAnsi="Montserrat"/>
              </w:rPr>
            </w:pPr>
          </w:p>
          <w:p w14:paraId="7E6D6B6C" w14:textId="77777777" w:rsidR="00F06BFB" w:rsidRDefault="00F06BFB" w:rsidP="002E1F04">
            <w:pPr>
              <w:pStyle w:val="BodyText2"/>
              <w:numPr>
                <w:ilvl w:val="0"/>
                <w:numId w:val="0"/>
              </w:numPr>
              <w:rPr>
                <w:rFonts w:ascii="Montserrat" w:hAnsi="Montserrat"/>
              </w:rPr>
            </w:pPr>
          </w:p>
          <w:p w14:paraId="3F724936" w14:textId="77777777" w:rsidR="00F06BFB" w:rsidRDefault="00F06BFB" w:rsidP="002E1F04">
            <w:pPr>
              <w:pStyle w:val="BodyText2"/>
              <w:numPr>
                <w:ilvl w:val="0"/>
                <w:numId w:val="0"/>
              </w:numPr>
              <w:rPr>
                <w:rFonts w:ascii="Montserrat" w:hAnsi="Montserrat"/>
              </w:rPr>
            </w:pPr>
          </w:p>
          <w:p w14:paraId="2F90E4E7" w14:textId="77777777" w:rsidR="007D577E" w:rsidRDefault="007D577E" w:rsidP="002E1F04">
            <w:pPr>
              <w:pStyle w:val="BodyText2"/>
              <w:numPr>
                <w:ilvl w:val="0"/>
                <w:numId w:val="0"/>
              </w:numPr>
              <w:rPr>
                <w:rFonts w:ascii="Montserrat" w:hAnsi="Montserrat"/>
              </w:rPr>
            </w:pPr>
          </w:p>
        </w:tc>
      </w:tr>
    </w:tbl>
    <w:p w14:paraId="366229B1" w14:textId="77777777" w:rsidR="007D577E" w:rsidRDefault="007D577E" w:rsidP="007D577E">
      <w:pPr>
        <w:pStyle w:val="BodyText2"/>
        <w:numPr>
          <w:ilvl w:val="0"/>
          <w:numId w:val="0"/>
        </w:numPr>
        <w:ind w:left="360"/>
        <w:rPr>
          <w:rFonts w:ascii="Montserrat" w:hAnsi="Montserrat"/>
        </w:rPr>
      </w:pPr>
    </w:p>
    <w:p w14:paraId="12B80A99" w14:textId="77777777" w:rsidR="007D577E" w:rsidRDefault="007D577E">
      <w:pPr>
        <w:rPr>
          <w:rFonts w:ascii="Montserrat" w:hAnsi="Montserrat"/>
          <w:b/>
        </w:rPr>
      </w:pPr>
      <w:r>
        <w:rPr>
          <w:rFonts w:ascii="Montserrat" w:hAnsi="Montserrat"/>
        </w:rPr>
        <w:br w:type="page"/>
      </w:r>
    </w:p>
    <w:p w14:paraId="559A2BEE" w14:textId="6EE6437D" w:rsidR="00816132" w:rsidRPr="002E1F04" w:rsidRDefault="00816132" w:rsidP="003E39B4">
      <w:pPr>
        <w:pStyle w:val="BodyText2"/>
        <w:rPr>
          <w:rFonts w:ascii="Montserrat" w:hAnsi="Montserrat"/>
        </w:rPr>
      </w:pPr>
      <w:r w:rsidRPr="00D64BCC">
        <w:rPr>
          <w:rFonts w:ascii="Montserrat" w:hAnsi="Montserrat"/>
        </w:rPr>
        <w:lastRenderedPageBreak/>
        <w:t xml:space="preserve">Describe </w:t>
      </w:r>
      <w:r w:rsidR="00750F6D" w:rsidRPr="00D64BCC">
        <w:rPr>
          <w:rFonts w:ascii="Montserrat" w:hAnsi="Montserrat"/>
        </w:rPr>
        <w:t>a</w:t>
      </w:r>
      <w:r w:rsidR="003E39B4" w:rsidRPr="00D64BCC">
        <w:rPr>
          <w:rFonts w:ascii="Montserrat" w:hAnsi="Montserrat"/>
        </w:rPr>
        <w:t xml:space="preserve"> man who has directly contributed toward the advancement of women and minorities through programs or opportunities in the transportation field</w:t>
      </w:r>
      <w:r w:rsidRPr="00D64BCC">
        <w:rPr>
          <w:rFonts w:ascii="Montserrat" w:hAnsi="Montserrat"/>
        </w:rPr>
        <w:t xml:space="preserve"> </w:t>
      </w:r>
      <w:r w:rsidRPr="00D64BCC">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F5416E" w14:paraId="123ED43C" w14:textId="77777777" w:rsidTr="00F5416E">
        <w:tc>
          <w:tcPr>
            <w:tcW w:w="10790" w:type="dxa"/>
          </w:tcPr>
          <w:p w14:paraId="0BF77187" w14:textId="2C3DAFB7" w:rsidR="00F5416E" w:rsidRDefault="00F5416E" w:rsidP="002E1F04">
            <w:pPr>
              <w:pStyle w:val="BodyText2"/>
              <w:numPr>
                <w:ilvl w:val="0"/>
                <w:numId w:val="0"/>
              </w:numPr>
              <w:rPr>
                <w:rFonts w:ascii="Montserrat" w:hAnsi="Montserrat"/>
                <w:b w:val="0"/>
                <w:bCs/>
              </w:rPr>
            </w:pPr>
          </w:p>
          <w:p w14:paraId="3087203B" w14:textId="77777777" w:rsidR="00F06BFB" w:rsidRPr="000D6C01" w:rsidRDefault="00F06BFB" w:rsidP="002E1F04">
            <w:pPr>
              <w:pStyle w:val="BodyText2"/>
              <w:numPr>
                <w:ilvl w:val="0"/>
                <w:numId w:val="0"/>
              </w:numPr>
              <w:rPr>
                <w:rFonts w:ascii="Montserrat" w:hAnsi="Montserrat"/>
                <w:b w:val="0"/>
                <w:bCs/>
              </w:rPr>
            </w:pPr>
          </w:p>
          <w:p w14:paraId="3D1A03BD" w14:textId="77777777" w:rsidR="00F5416E" w:rsidRDefault="00F5416E" w:rsidP="002E1F04">
            <w:pPr>
              <w:pStyle w:val="BodyText2"/>
              <w:numPr>
                <w:ilvl w:val="0"/>
                <w:numId w:val="0"/>
              </w:numPr>
              <w:rPr>
                <w:rFonts w:ascii="Montserrat" w:hAnsi="Montserrat"/>
              </w:rPr>
            </w:pPr>
          </w:p>
          <w:p w14:paraId="7E324ED6" w14:textId="77777777" w:rsidR="00F5416E" w:rsidRDefault="00F5416E" w:rsidP="002E1F04">
            <w:pPr>
              <w:pStyle w:val="BodyText2"/>
              <w:numPr>
                <w:ilvl w:val="0"/>
                <w:numId w:val="0"/>
              </w:numPr>
              <w:rPr>
                <w:rFonts w:ascii="Montserrat" w:hAnsi="Montserrat"/>
              </w:rPr>
            </w:pPr>
          </w:p>
          <w:p w14:paraId="14233826" w14:textId="77777777" w:rsidR="00F5416E" w:rsidRDefault="00F5416E" w:rsidP="002E1F04">
            <w:pPr>
              <w:pStyle w:val="BodyText2"/>
              <w:numPr>
                <w:ilvl w:val="0"/>
                <w:numId w:val="0"/>
              </w:numPr>
              <w:rPr>
                <w:rFonts w:ascii="Montserrat" w:hAnsi="Montserrat"/>
              </w:rPr>
            </w:pPr>
          </w:p>
          <w:p w14:paraId="42985247" w14:textId="77777777" w:rsidR="00F5416E" w:rsidRDefault="00F5416E" w:rsidP="002E1F04">
            <w:pPr>
              <w:pStyle w:val="BodyText2"/>
              <w:numPr>
                <w:ilvl w:val="0"/>
                <w:numId w:val="0"/>
              </w:numPr>
              <w:rPr>
                <w:rFonts w:ascii="Montserrat" w:hAnsi="Montserrat"/>
              </w:rPr>
            </w:pPr>
          </w:p>
          <w:p w14:paraId="5C4998EB" w14:textId="77777777" w:rsidR="00F5416E" w:rsidRDefault="00F5416E" w:rsidP="002E1F04">
            <w:pPr>
              <w:pStyle w:val="BodyText2"/>
              <w:numPr>
                <w:ilvl w:val="0"/>
                <w:numId w:val="0"/>
              </w:numPr>
              <w:rPr>
                <w:rFonts w:ascii="Montserrat" w:hAnsi="Montserrat"/>
              </w:rPr>
            </w:pPr>
          </w:p>
          <w:p w14:paraId="0937A2A5" w14:textId="77777777" w:rsidR="009048D1" w:rsidRDefault="009048D1" w:rsidP="002E1F04">
            <w:pPr>
              <w:pStyle w:val="BodyText2"/>
              <w:numPr>
                <w:ilvl w:val="0"/>
                <w:numId w:val="0"/>
              </w:numPr>
              <w:rPr>
                <w:rFonts w:ascii="Montserrat" w:hAnsi="Montserrat"/>
              </w:rPr>
            </w:pPr>
          </w:p>
          <w:p w14:paraId="4ACDD0D8" w14:textId="77777777" w:rsidR="00F5416E" w:rsidRDefault="00F5416E" w:rsidP="002E1F04">
            <w:pPr>
              <w:pStyle w:val="BodyText2"/>
              <w:numPr>
                <w:ilvl w:val="0"/>
                <w:numId w:val="0"/>
              </w:numPr>
              <w:rPr>
                <w:rFonts w:ascii="Montserrat" w:hAnsi="Montserrat"/>
              </w:rPr>
            </w:pPr>
          </w:p>
          <w:p w14:paraId="0CFEA765" w14:textId="77777777" w:rsidR="007D577E" w:rsidRDefault="007D577E" w:rsidP="002E1F04">
            <w:pPr>
              <w:pStyle w:val="BodyText2"/>
              <w:numPr>
                <w:ilvl w:val="0"/>
                <w:numId w:val="0"/>
              </w:numPr>
              <w:rPr>
                <w:rFonts w:ascii="Montserrat" w:hAnsi="Montserrat"/>
              </w:rPr>
            </w:pPr>
          </w:p>
          <w:p w14:paraId="64D1190C" w14:textId="77777777" w:rsidR="007D577E" w:rsidRDefault="007D577E" w:rsidP="002E1F04">
            <w:pPr>
              <w:pStyle w:val="BodyText2"/>
              <w:numPr>
                <w:ilvl w:val="0"/>
                <w:numId w:val="0"/>
              </w:numPr>
              <w:rPr>
                <w:rFonts w:ascii="Montserrat" w:hAnsi="Montserrat"/>
              </w:rPr>
            </w:pPr>
          </w:p>
          <w:p w14:paraId="5043E4CB" w14:textId="77777777" w:rsidR="007D577E" w:rsidRDefault="007D577E" w:rsidP="002E1F04">
            <w:pPr>
              <w:pStyle w:val="BodyText2"/>
              <w:numPr>
                <w:ilvl w:val="0"/>
                <w:numId w:val="0"/>
              </w:numPr>
              <w:rPr>
                <w:rFonts w:ascii="Montserrat" w:hAnsi="Montserrat"/>
              </w:rPr>
            </w:pPr>
          </w:p>
          <w:p w14:paraId="2BEF3130" w14:textId="77777777" w:rsidR="007D577E" w:rsidRDefault="007D577E" w:rsidP="002E1F04">
            <w:pPr>
              <w:pStyle w:val="BodyText2"/>
              <w:numPr>
                <w:ilvl w:val="0"/>
                <w:numId w:val="0"/>
              </w:numPr>
              <w:rPr>
                <w:rFonts w:ascii="Montserrat" w:hAnsi="Montserrat"/>
              </w:rPr>
            </w:pPr>
          </w:p>
        </w:tc>
      </w:tr>
    </w:tbl>
    <w:p w14:paraId="55B8D7BC" w14:textId="0ADB9E19" w:rsidR="007D577E" w:rsidRDefault="007D577E" w:rsidP="002E1F04">
      <w:pPr>
        <w:pStyle w:val="BodyText2"/>
        <w:numPr>
          <w:ilvl w:val="0"/>
          <w:numId w:val="0"/>
        </w:numPr>
        <w:ind w:left="360"/>
        <w:rPr>
          <w:rFonts w:ascii="Montserrat" w:hAnsi="Montserrat"/>
        </w:rPr>
      </w:pPr>
    </w:p>
    <w:p w14:paraId="264CDEA1" w14:textId="77777777" w:rsidR="007D577E" w:rsidRDefault="007D577E">
      <w:pPr>
        <w:rPr>
          <w:rFonts w:ascii="Montserrat" w:hAnsi="Montserrat"/>
          <w:b/>
        </w:rPr>
      </w:pPr>
      <w:r>
        <w:rPr>
          <w:rFonts w:ascii="Montserrat" w:hAnsi="Montserrat"/>
        </w:rPr>
        <w:br w:type="page"/>
      </w:r>
    </w:p>
    <w:p w14:paraId="566123AA" w14:textId="65084009" w:rsidR="00750F6D" w:rsidRPr="00F5416E" w:rsidRDefault="00750F6D" w:rsidP="00750F6D">
      <w:pPr>
        <w:pStyle w:val="BodyText2"/>
        <w:rPr>
          <w:rFonts w:ascii="Montserrat" w:hAnsi="Montserrat"/>
        </w:rPr>
      </w:pPr>
      <w:r w:rsidRPr="00D64BCC">
        <w:rPr>
          <w:rFonts w:ascii="Montserrat" w:hAnsi="Montserrat"/>
        </w:rPr>
        <w:lastRenderedPageBreak/>
        <w:t xml:space="preserve">Describe how the nominee has made an outstanding contribution to the transportation industry </w:t>
      </w:r>
      <w:r w:rsidRPr="00D64BCC">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F5416E" w14:paraId="1BA5C656" w14:textId="77777777" w:rsidTr="00F5416E">
        <w:tc>
          <w:tcPr>
            <w:tcW w:w="10790" w:type="dxa"/>
          </w:tcPr>
          <w:p w14:paraId="148C7BCF" w14:textId="77777777" w:rsidR="00F5416E" w:rsidRDefault="00F5416E" w:rsidP="00F5416E">
            <w:pPr>
              <w:pStyle w:val="BodyText2"/>
              <w:numPr>
                <w:ilvl w:val="0"/>
                <w:numId w:val="0"/>
              </w:numPr>
              <w:rPr>
                <w:rFonts w:ascii="Montserrat" w:hAnsi="Montserrat"/>
                <w:b w:val="0"/>
                <w:bCs/>
              </w:rPr>
            </w:pPr>
          </w:p>
          <w:p w14:paraId="42D57E7F" w14:textId="77777777" w:rsidR="00F06BFB" w:rsidRDefault="00F06BFB" w:rsidP="00F5416E">
            <w:pPr>
              <w:pStyle w:val="BodyText2"/>
              <w:numPr>
                <w:ilvl w:val="0"/>
                <w:numId w:val="0"/>
              </w:numPr>
              <w:rPr>
                <w:rFonts w:ascii="Montserrat" w:hAnsi="Montserrat"/>
                <w:b w:val="0"/>
                <w:bCs/>
              </w:rPr>
            </w:pPr>
          </w:p>
          <w:p w14:paraId="66A91F97" w14:textId="77777777" w:rsidR="00F06BFB" w:rsidRDefault="00F06BFB" w:rsidP="00F5416E">
            <w:pPr>
              <w:pStyle w:val="BodyText2"/>
              <w:numPr>
                <w:ilvl w:val="0"/>
                <w:numId w:val="0"/>
              </w:numPr>
              <w:rPr>
                <w:rFonts w:ascii="Montserrat" w:hAnsi="Montserrat"/>
                <w:b w:val="0"/>
                <w:bCs/>
              </w:rPr>
            </w:pPr>
          </w:p>
          <w:p w14:paraId="57EF0C7E" w14:textId="77777777" w:rsidR="00F06BFB" w:rsidRPr="000D6C01" w:rsidRDefault="00F06BFB" w:rsidP="00F5416E">
            <w:pPr>
              <w:pStyle w:val="BodyText2"/>
              <w:numPr>
                <w:ilvl w:val="0"/>
                <w:numId w:val="0"/>
              </w:numPr>
              <w:rPr>
                <w:rFonts w:ascii="Montserrat" w:hAnsi="Montserrat"/>
                <w:b w:val="0"/>
                <w:bCs/>
              </w:rPr>
            </w:pPr>
          </w:p>
          <w:p w14:paraId="16432036" w14:textId="77777777" w:rsidR="00F5416E" w:rsidRDefault="00F5416E" w:rsidP="00F5416E">
            <w:pPr>
              <w:pStyle w:val="BodyText2"/>
              <w:numPr>
                <w:ilvl w:val="0"/>
                <w:numId w:val="0"/>
              </w:numPr>
              <w:rPr>
                <w:rFonts w:ascii="Montserrat" w:hAnsi="Montserrat"/>
              </w:rPr>
            </w:pPr>
          </w:p>
          <w:p w14:paraId="728FB851" w14:textId="77777777" w:rsidR="00F5416E" w:rsidRDefault="00F5416E" w:rsidP="00F5416E">
            <w:pPr>
              <w:pStyle w:val="BodyText2"/>
              <w:numPr>
                <w:ilvl w:val="0"/>
                <w:numId w:val="0"/>
              </w:numPr>
              <w:rPr>
                <w:rFonts w:ascii="Montserrat" w:hAnsi="Montserrat"/>
              </w:rPr>
            </w:pPr>
          </w:p>
          <w:p w14:paraId="030E6DEA" w14:textId="77777777" w:rsidR="00F5416E" w:rsidRDefault="00F5416E" w:rsidP="00F5416E">
            <w:pPr>
              <w:pStyle w:val="BodyText2"/>
              <w:numPr>
                <w:ilvl w:val="0"/>
                <w:numId w:val="0"/>
              </w:numPr>
              <w:rPr>
                <w:rFonts w:ascii="Montserrat" w:hAnsi="Montserrat"/>
              </w:rPr>
            </w:pPr>
          </w:p>
          <w:p w14:paraId="62B0D7F7" w14:textId="77777777" w:rsidR="00F5416E" w:rsidRDefault="00F5416E" w:rsidP="00F5416E">
            <w:pPr>
              <w:pStyle w:val="BodyText2"/>
              <w:numPr>
                <w:ilvl w:val="0"/>
                <w:numId w:val="0"/>
              </w:numPr>
              <w:rPr>
                <w:rFonts w:ascii="Montserrat" w:hAnsi="Montserrat"/>
              </w:rPr>
            </w:pPr>
          </w:p>
          <w:p w14:paraId="5B4CE111" w14:textId="77777777" w:rsidR="009048D1" w:rsidRDefault="009048D1" w:rsidP="00F5416E">
            <w:pPr>
              <w:pStyle w:val="BodyText2"/>
              <w:numPr>
                <w:ilvl w:val="0"/>
                <w:numId w:val="0"/>
              </w:numPr>
              <w:rPr>
                <w:rFonts w:ascii="Montserrat" w:hAnsi="Montserrat"/>
              </w:rPr>
            </w:pPr>
          </w:p>
          <w:p w14:paraId="2A7C8913" w14:textId="77777777" w:rsidR="00F5416E" w:rsidRDefault="00F5416E" w:rsidP="00F5416E">
            <w:pPr>
              <w:pStyle w:val="BodyText2"/>
              <w:numPr>
                <w:ilvl w:val="0"/>
                <w:numId w:val="0"/>
              </w:numPr>
              <w:rPr>
                <w:rFonts w:ascii="Montserrat" w:hAnsi="Montserrat"/>
              </w:rPr>
            </w:pPr>
          </w:p>
          <w:p w14:paraId="47BCCB20" w14:textId="77777777" w:rsidR="007D577E" w:rsidRDefault="007D577E" w:rsidP="00F5416E">
            <w:pPr>
              <w:pStyle w:val="BodyText2"/>
              <w:numPr>
                <w:ilvl w:val="0"/>
                <w:numId w:val="0"/>
              </w:numPr>
              <w:rPr>
                <w:rFonts w:ascii="Montserrat" w:hAnsi="Montserrat"/>
              </w:rPr>
            </w:pPr>
          </w:p>
          <w:p w14:paraId="3BFFD9CC" w14:textId="77777777" w:rsidR="007D577E" w:rsidRDefault="007D577E" w:rsidP="00F5416E">
            <w:pPr>
              <w:pStyle w:val="BodyText2"/>
              <w:numPr>
                <w:ilvl w:val="0"/>
                <w:numId w:val="0"/>
              </w:numPr>
              <w:rPr>
                <w:rFonts w:ascii="Montserrat" w:hAnsi="Montserrat"/>
              </w:rPr>
            </w:pPr>
          </w:p>
          <w:p w14:paraId="3E6AA0C0" w14:textId="77777777" w:rsidR="007D577E" w:rsidRDefault="007D577E" w:rsidP="00F5416E">
            <w:pPr>
              <w:pStyle w:val="BodyText2"/>
              <w:numPr>
                <w:ilvl w:val="0"/>
                <w:numId w:val="0"/>
              </w:numPr>
              <w:rPr>
                <w:rFonts w:ascii="Montserrat" w:hAnsi="Montserrat"/>
              </w:rPr>
            </w:pPr>
          </w:p>
        </w:tc>
      </w:tr>
    </w:tbl>
    <w:p w14:paraId="278D7002" w14:textId="2322D7FF" w:rsidR="00816132" w:rsidRPr="00D64BCC" w:rsidRDefault="00816132" w:rsidP="00FD67F2">
      <w:pPr>
        <w:pStyle w:val="Heading1"/>
        <w:rPr>
          <w:rFonts w:ascii="Montserrat" w:hAnsi="Montserrat"/>
        </w:rPr>
      </w:pPr>
    </w:p>
    <w:sectPr w:rsidR="00816132" w:rsidRPr="00D64BCC" w:rsidSect="00EF0F72">
      <w:headerReference w:type="default" r:id="rId11"/>
      <w:footerReference w:type="default" r:id="rId12"/>
      <w:headerReference w:type="first" r:id="rId13"/>
      <w:footerReference w:type="first" r:id="rId14"/>
      <w:type w:val="continuous"/>
      <w:pgSz w:w="12240" w:h="15840"/>
      <w:pgMar w:top="1440" w:right="720" w:bottom="1440" w:left="720" w:header="720" w:footer="86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DE6EA" w14:textId="77777777" w:rsidR="00A03536" w:rsidRDefault="00A03536" w:rsidP="001B237B">
      <w:r>
        <w:separator/>
      </w:r>
    </w:p>
  </w:endnote>
  <w:endnote w:type="continuationSeparator" w:id="0">
    <w:p w14:paraId="3D17C5FC" w14:textId="77777777" w:rsidR="00A03536" w:rsidRDefault="00A03536" w:rsidP="001B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384CF" w14:textId="38E4F8B7" w:rsidR="00885DCF" w:rsidRPr="00545EBF" w:rsidRDefault="00885DCF" w:rsidP="00545EBF">
    <w:pPr>
      <w:pStyle w:val="Footer"/>
      <w:tabs>
        <w:tab w:val="clear" w:pos="4680"/>
        <w:tab w:val="clear" w:pos="9360"/>
        <w:tab w:val="right" w:pos="10800"/>
      </w:tabs>
      <w:rPr>
        <w:rFonts w:ascii="Calibri" w:hAnsi="Calibri" w:cs="Calibri"/>
        <w:noProof/>
        <w:sz w:val="20"/>
      </w:rPr>
    </w:pPr>
    <w:r w:rsidRPr="00545EBF">
      <w:rPr>
        <w:rFonts w:ascii="Calibri" w:hAnsi="Calibri" w:cs="Calibri"/>
        <w:sz w:val="20"/>
      </w:rPr>
      <w:tab/>
    </w:r>
    <w:r w:rsidRPr="00545EBF">
      <w:rPr>
        <w:rFonts w:ascii="Calibri" w:hAnsi="Calibri" w:cs="Calibri"/>
        <w:sz w:val="20"/>
      </w:rPr>
      <w:fldChar w:fldCharType="begin"/>
    </w:r>
    <w:r w:rsidRPr="00545EBF">
      <w:rPr>
        <w:rFonts w:ascii="Calibri" w:hAnsi="Calibri" w:cs="Calibri"/>
        <w:sz w:val="20"/>
      </w:rPr>
      <w:instrText xml:space="preserve"> PAGE   \* MERGEFORMAT </w:instrText>
    </w:r>
    <w:r w:rsidRPr="00545EBF">
      <w:rPr>
        <w:rFonts w:ascii="Calibri" w:hAnsi="Calibri" w:cs="Calibri"/>
        <w:sz w:val="20"/>
      </w:rPr>
      <w:fldChar w:fldCharType="separate"/>
    </w:r>
    <w:r w:rsidR="00750F6D">
      <w:rPr>
        <w:rFonts w:ascii="Calibri" w:hAnsi="Calibri" w:cs="Calibri"/>
        <w:noProof/>
        <w:sz w:val="20"/>
      </w:rPr>
      <w:t>2</w:t>
    </w:r>
    <w:r w:rsidRPr="00545EBF">
      <w:rPr>
        <w:rFonts w:ascii="Calibri" w:hAnsi="Calibri" w:cs="Calibri"/>
        <w:noProof/>
        <w:sz w:val="20"/>
      </w:rPr>
      <w:fldChar w:fldCharType="end"/>
    </w:r>
  </w:p>
  <w:p w14:paraId="2D9AEF36" w14:textId="77777777" w:rsidR="00885DCF" w:rsidRPr="00545EBF" w:rsidRDefault="00885DCF" w:rsidP="00545EBF">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8DE2B" w14:textId="77777777" w:rsidR="00885DCF" w:rsidRPr="006B41C8" w:rsidRDefault="00885DCF" w:rsidP="006B41C8">
    <w:pPr>
      <w:pStyle w:val="Footer"/>
      <w:jc w:val="right"/>
      <w:rPr>
        <w:noProof/>
      </w:rPr>
    </w:pPr>
    <w:r>
      <w:fldChar w:fldCharType="begin"/>
    </w:r>
    <w:r>
      <w:instrText xml:space="preserve"> PAGE   \* MERGEFORMAT </w:instrText>
    </w:r>
    <w:r>
      <w:fldChar w:fldCharType="separate"/>
    </w:r>
    <w:r w:rsidR="00750F6D">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7467E" w14:textId="77777777" w:rsidR="00A03536" w:rsidRDefault="00A03536" w:rsidP="001B237B">
      <w:r>
        <w:separator/>
      </w:r>
    </w:p>
  </w:footnote>
  <w:footnote w:type="continuationSeparator" w:id="0">
    <w:p w14:paraId="7D496D3D" w14:textId="77777777" w:rsidR="00A03536" w:rsidRDefault="00A03536" w:rsidP="001B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6BB9A" w14:textId="77777777" w:rsidR="008918F7" w:rsidRDefault="008918F7" w:rsidP="008918F7">
    <w:pPr>
      <w:pStyle w:val="Header"/>
    </w:pPr>
    <w:r>
      <w:rPr>
        <w:noProof/>
      </w:rPr>
      <w:drawing>
        <wp:inline distT="0" distB="0" distL="0" distR="0" wp14:anchorId="00C368D3" wp14:editId="750964C1">
          <wp:extent cx="3422650" cy="68691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1012" cy="762848"/>
                  </a:xfrm>
                  <a:prstGeom prst="rect">
                    <a:avLst/>
                  </a:prstGeom>
                  <a:noFill/>
                  <a:ln>
                    <a:noFill/>
                  </a:ln>
                </pic:spPr>
              </pic:pic>
            </a:graphicData>
          </a:graphic>
        </wp:inline>
      </w:drawing>
    </w:r>
    <w:r>
      <w:tab/>
    </w:r>
  </w:p>
  <w:p w14:paraId="3F27F656" w14:textId="3C0828C2" w:rsidR="008918F7" w:rsidRPr="002E1F04" w:rsidRDefault="008918F7" w:rsidP="008918F7">
    <w:pPr>
      <w:pStyle w:val="Title"/>
      <w:rPr>
        <w:sz w:val="40"/>
        <w:szCs w:val="40"/>
      </w:rPr>
    </w:pPr>
    <w:r>
      <w:rPr>
        <w:sz w:val="44"/>
        <w:szCs w:val="44"/>
      </w:rPr>
      <w:t xml:space="preserve">   </w:t>
    </w:r>
    <w:r>
      <w:rPr>
        <w:sz w:val="44"/>
        <w:szCs w:val="44"/>
      </w:rPr>
      <w:tab/>
    </w:r>
    <w:r>
      <w:rPr>
        <w:sz w:val="44"/>
        <w:szCs w:val="44"/>
      </w:rPr>
      <w:tab/>
      <w:t xml:space="preserve">    </w:t>
    </w:r>
    <w:r w:rsidR="001F78AF" w:rsidRPr="00D95349">
      <w:rPr>
        <w:sz w:val="36"/>
        <w:szCs w:val="36"/>
      </w:rPr>
      <w:t>202</w:t>
    </w:r>
    <w:r w:rsidR="00287DA8">
      <w:rPr>
        <w:sz w:val="36"/>
        <w:szCs w:val="36"/>
      </w:rPr>
      <w:t>6</w:t>
    </w:r>
    <w:r w:rsidR="001F78AF" w:rsidRPr="00D95349">
      <w:rPr>
        <w:sz w:val="36"/>
        <w:szCs w:val="36"/>
      </w:rPr>
      <w:t xml:space="preserve"> </w:t>
    </w:r>
    <w:r w:rsidRPr="00D95349">
      <w:rPr>
        <w:sz w:val="36"/>
        <w:szCs w:val="36"/>
      </w:rPr>
      <w:t>Honorable Ray LaHood Award</w:t>
    </w:r>
  </w:p>
  <w:p w14:paraId="7B221097" w14:textId="34B3F1B0" w:rsidR="008918F7" w:rsidRPr="002E1F04" w:rsidRDefault="008918F7" w:rsidP="008918F7">
    <w:pPr>
      <w:pStyle w:val="Header"/>
      <w:ind w:left="5040"/>
      <w:jc w:val="left"/>
      <w:rPr>
        <w:sz w:val="32"/>
        <w:szCs w:val="32"/>
      </w:rPr>
    </w:pPr>
    <w:r>
      <w:rPr>
        <w:sz w:val="34"/>
        <w:szCs w:val="34"/>
      </w:rPr>
      <w:t xml:space="preserve">  </w:t>
    </w:r>
    <w:r w:rsidRPr="002E1F04">
      <w:rPr>
        <w:sz w:val="32"/>
        <w:szCs w:val="32"/>
      </w:rPr>
      <w:t>WTS International Recognition</w:t>
    </w:r>
    <w:r w:rsidR="0098266E">
      <w:rPr>
        <w:sz w:val="32"/>
        <w:szCs w:val="32"/>
      </w:rPr>
      <w:t xml:space="preserve"> Awards</w:t>
    </w:r>
  </w:p>
  <w:p w14:paraId="32303D1F" w14:textId="77777777" w:rsidR="00555704" w:rsidRPr="00555704" w:rsidRDefault="00555704" w:rsidP="008918F7">
    <w:pPr>
      <w:pStyle w:val="Header"/>
      <w:rPr>
        <w:sz w:val="36"/>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D603C3" w14:textId="06701D57" w:rsidR="00E224E6" w:rsidRDefault="00E224E6" w:rsidP="00D95349">
    <w:pPr>
      <w:pStyle w:val="Header"/>
    </w:pPr>
    <w:r>
      <w:rPr>
        <w:noProof/>
      </w:rPr>
      <w:drawing>
        <wp:inline distT="0" distB="0" distL="0" distR="0" wp14:anchorId="71A4A233" wp14:editId="00D50010">
          <wp:extent cx="3260725" cy="654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5214" cy="725560"/>
                  </a:xfrm>
                  <a:prstGeom prst="rect">
                    <a:avLst/>
                  </a:prstGeom>
                  <a:noFill/>
                  <a:ln>
                    <a:noFill/>
                  </a:ln>
                </pic:spPr>
              </pic:pic>
            </a:graphicData>
          </a:graphic>
        </wp:inline>
      </w:drawing>
    </w:r>
  </w:p>
  <w:p w14:paraId="5E5B3943" w14:textId="31F9ACAE" w:rsidR="00E224E6" w:rsidRPr="00E224E6" w:rsidRDefault="00E224E6" w:rsidP="00E224E6">
    <w:pPr>
      <w:pStyle w:val="Title"/>
      <w:rPr>
        <w:sz w:val="42"/>
        <w:szCs w:val="42"/>
      </w:rPr>
    </w:pPr>
    <w:r>
      <w:rPr>
        <w:sz w:val="44"/>
        <w:szCs w:val="44"/>
      </w:rPr>
      <w:t xml:space="preserve">   </w:t>
    </w:r>
    <w:r>
      <w:rPr>
        <w:sz w:val="44"/>
        <w:szCs w:val="44"/>
      </w:rPr>
      <w:tab/>
    </w:r>
    <w:r>
      <w:rPr>
        <w:sz w:val="44"/>
        <w:szCs w:val="44"/>
      </w:rPr>
      <w:tab/>
      <w:t xml:space="preserve">    </w:t>
    </w:r>
    <w:r w:rsidR="00D905F7" w:rsidRPr="00D95349">
      <w:rPr>
        <w:sz w:val="40"/>
        <w:szCs w:val="40"/>
      </w:rPr>
      <w:t>202</w:t>
    </w:r>
    <w:r w:rsidR="00287DA8">
      <w:rPr>
        <w:sz w:val="40"/>
        <w:szCs w:val="40"/>
      </w:rPr>
      <w:t>6</w:t>
    </w:r>
    <w:r w:rsidR="00D905F7" w:rsidRPr="00D95349">
      <w:rPr>
        <w:sz w:val="40"/>
        <w:szCs w:val="40"/>
      </w:rPr>
      <w:t xml:space="preserve"> </w:t>
    </w:r>
    <w:r w:rsidRPr="00D95349">
      <w:rPr>
        <w:sz w:val="36"/>
        <w:szCs w:val="36"/>
      </w:rPr>
      <w:t>Honorable Ray LaHood Award</w:t>
    </w:r>
  </w:p>
  <w:p w14:paraId="6CB0AEFB" w14:textId="22685927" w:rsidR="00E224E6" w:rsidRPr="008918F7" w:rsidRDefault="008918F7" w:rsidP="008918F7">
    <w:pPr>
      <w:pStyle w:val="Header"/>
      <w:ind w:left="5040"/>
      <w:jc w:val="left"/>
      <w:rPr>
        <w:sz w:val="34"/>
        <w:szCs w:val="34"/>
      </w:rPr>
    </w:pPr>
    <w:r>
      <w:rPr>
        <w:sz w:val="34"/>
        <w:szCs w:val="34"/>
      </w:rPr>
      <w:t xml:space="preserve">  </w:t>
    </w:r>
    <w:r w:rsidR="00E224E6" w:rsidRPr="00D95349">
      <w:rPr>
        <w:sz w:val="32"/>
        <w:szCs w:val="32"/>
      </w:rPr>
      <w:t>WTS International Recognition</w:t>
    </w:r>
    <w:r w:rsidR="00906469">
      <w:rPr>
        <w:sz w:val="32"/>
        <w:szCs w:val="32"/>
      </w:rPr>
      <w:t xml:space="preserve"> Awards</w:t>
    </w:r>
  </w:p>
  <w:p w14:paraId="391FF29B" w14:textId="7170C371" w:rsidR="00885DCF" w:rsidRPr="008918F7" w:rsidRDefault="00885DCF" w:rsidP="008918F7">
    <w:pPr>
      <w:pStyle w:val="Subtitle"/>
      <w:rPr>
        <w:sz w:val="34"/>
        <w:szCs w:val="3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D6C9A"/>
    <w:multiLevelType w:val="multilevel"/>
    <w:tmpl w:val="B5B67E5C"/>
    <w:lvl w:ilvl="0">
      <w:start w:val="1"/>
      <w:numFmt w:val="decimal"/>
      <w:lvlText w:val="Goal %1:"/>
      <w:lvlJc w:val="left"/>
      <w:pPr>
        <w:ind w:left="1296" w:hanging="1296"/>
      </w:pPr>
      <w:rPr>
        <w:rFonts w:ascii="Myriad Pro" w:hAnsi="Myriad Pro" w:cs="Times New Roman" w:hint="default"/>
        <w:b/>
        <w:i w:val="0"/>
        <w:color w:val="F07F09" w:themeColor="accent1"/>
        <w:sz w:val="28"/>
        <w:u w:val="none"/>
      </w:rPr>
    </w:lvl>
    <w:lvl w:ilvl="1">
      <w:start w:val="1"/>
      <w:numFmt w:val="upperLetter"/>
      <w:suff w:val="nothing"/>
      <w:lvlText w:val="%2."/>
      <w:lvlJc w:val="left"/>
      <w:pPr>
        <w:ind w:left="1620" w:hanging="360"/>
      </w:pPr>
      <w:rPr>
        <w:rFonts w:cs="Times New Roman" w:hint="default"/>
        <w:color w:val="auto"/>
        <w:u w:val="none"/>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pStyle w:val="Heading5"/>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pStyle w:val="Heading8"/>
      <w:suff w:val="nothing"/>
      <w:lvlText w:val=""/>
      <w:lvlJc w:val="left"/>
      <w:pPr>
        <w:ind w:left="0" w:firstLine="0"/>
      </w:pPr>
      <w:rPr>
        <w:rFonts w:cs="Times New Roman" w:hint="default"/>
      </w:rPr>
    </w:lvl>
    <w:lvl w:ilvl="8">
      <w:start w:val="1"/>
      <w:numFmt w:val="none"/>
      <w:pStyle w:val="Heading9"/>
      <w:suff w:val="nothing"/>
      <w:lvlText w:val=""/>
      <w:lvlJc w:val="left"/>
      <w:pPr>
        <w:ind w:left="0" w:firstLine="0"/>
      </w:pPr>
      <w:rPr>
        <w:rFonts w:cs="Times New Roman" w:hint="default"/>
      </w:rPr>
    </w:lvl>
  </w:abstractNum>
  <w:abstractNum w:abstractNumId="1" w15:restartNumberingAfterBreak="0">
    <w:nsid w:val="0D7F7BB6"/>
    <w:multiLevelType w:val="hybridMultilevel"/>
    <w:tmpl w:val="5CFC8E24"/>
    <w:lvl w:ilvl="0" w:tplc="75BC2F1C">
      <w:start w:val="1"/>
      <w:numFmt w:val="upperLetter"/>
      <w:lvlText w:val="%1."/>
      <w:lvlJc w:val="left"/>
      <w:pPr>
        <w:ind w:left="360" w:hanging="360"/>
      </w:pPr>
      <w:rPr>
        <w:rFonts w:ascii="Myriad Pro" w:hAnsi="Myriad Pro" w:hint="default"/>
        <w:b/>
        <w:i w:val="0"/>
        <w:sz w:val="22"/>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CC6A3D"/>
    <w:multiLevelType w:val="hybridMultilevel"/>
    <w:tmpl w:val="FCBC3EDE"/>
    <w:lvl w:ilvl="0" w:tplc="2BBA02EA">
      <w:start w:val="1"/>
      <w:numFmt w:val="decimal"/>
      <w:pStyle w:val="BodyTex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52C92"/>
    <w:multiLevelType w:val="hybridMultilevel"/>
    <w:tmpl w:val="19ECD2C6"/>
    <w:lvl w:ilvl="0" w:tplc="CA7A213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B4072"/>
    <w:multiLevelType w:val="hybridMultilevel"/>
    <w:tmpl w:val="19646014"/>
    <w:lvl w:ilvl="0" w:tplc="DDF4911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3CE6A89"/>
    <w:multiLevelType w:val="hybridMultilevel"/>
    <w:tmpl w:val="5DC825B6"/>
    <w:lvl w:ilvl="0" w:tplc="8B3ABEC2">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F170B"/>
    <w:multiLevelType w:val="hybridMultilevel"/>
    <w:tmpl w:val="96280854"/>
    <w:lvl w:ilvl="0" w:tplc="E3AA8F54">
      <w:start w:val="1"/>
      <w:numFmt w:val="decimal"/>
      <w:pStyle w:val="Heading3"/>
      <w:lvlText w:val="%1."/>
      <w:lvlJc w:val="left"/>
      <w:pPr>
        <w:ind w:left="1987"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 w15:restartNumberingAfterBreak="0">
    <w:nsid w:val="48842C20"/>
    <w:multiLevelType w:val="hybridMultilevel"/>
    <w:tmpl w:val="54467736"/>
    <w:lvl w:ilvl="0" w:tplc="C18EE720">
      <w:start w:val="1"/>
      <w:numFmt w:val="bullet"/>
      <w:pStyle w:val="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35357"/>
    <w:multiLevelType w:val="hybridMultilevel"/>
    <w:tmpl w:val="0C54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1273996">
    <w:abstractNumId w:val="0"/>
  </w:num>
  <w:num w:numId="2" w16cid:durableId="631132564">
    <w:abstractNumId w:val="6"/>
  </w:num>
  <w:num w:numId="3" w16cid:durableId="1393499093">
    <w:abstractNumId w:val="1"/>
  </w:num>
  <w:num w:numId="4" w16cid:durableId="70930121">
    <w:abstractNumId w:val="7"/>
  </w:num>
  <w:num w:numId="5" w16cid:durableId="536815726">
    <w:abstractNumId w:val="3"/>
  </w:num>
  <w:num w:numId="6" w16cid:durableId="312829412">
    <w:abstractNumId w:val="8"/>
  </w:num>
  <w:num w:numId="7" w16cid:durableId="1199778887">
    <w:abstractNumId w:val="4"/>
  </w:num>
  <w:num w:numId="8" w16cid:durableId="77168137">
    <w:abstractNumId w:val="2"/>
  </w:num>
  <w:num w:numId="9" w16cid:durableId="188104545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WxMDYyMrEwNLYwNzRW0lEKTi0uzszPAykwrAUAxdH9UCwAAAA="/>
  </w:docVars>
  <w:rsids>
    <w:rsidRoot w:val="00A5709C"/>
    <w:rsid w:val="00001528"/>
    <w:rsid w:val="0000569B"/>
    <w:rsid w:val="000056D4"/>
    <w:rsid w:val="00006E7E"/>
    <w:rsid w:val="0001081A"/>
    <w:rsid w:val="00011BA3"/>
    <w:rsid w:val="00022E6A"/>
    <w:rsid w:val="000308A6"/>
    <w:rsid w:val="00030CEE"/>
    <w:rsid w:val="000313B2"/>
    <w:rsid w:val="0003444A"/>
    <w:rsid w:val="00040A98"/>
    <w:rsid w:val="000446CC"/>
    <w:rsid w:val="00050717"/>
    <w:rsid w:val="00051012"/>
    <w:rsid w:val="00057F89"/>
    <w:rsid w:val="0006199B"/>
    <w:rsid w:val="0007086D"/>
    <w:rsid w:val="00084170"/>
    <w:rsid w:val="00084DAC"/>
    <w:rsid w:val="00086435"/>
    <w:rsid w:val="0008698B"/>
    <w:rsid w:val="00090003"/>
    <w:rsid w:val="00093B7E"/>
    <w:rsid w:val="000971E8"/>
    <w:rsid w:val="000A0871"/>
    <w:rsid w:val="000A08C8"/>
    <w:rsid w:val="000A0ED6"/>
    <w:rsid w:val="000A0FD7"/>
    <w:rsid w:val="000A1DDA"/>
    <w:rsid w:val="000A5907"/>
    <w:rsid w:val="000A68DB"/>
    <w:rsid w:val="000B1142"/>
    <w:rsid w:val="000B2303"/>
    <w:rsid w:val="000B4C34"/>
    <w:rsid w:val="000B4E5D"/>
    <w:rsid w:val="000B5075"/>
    <w:rsid w:val="000C0CC2"/>
    <w:rsid w:val="000C18C7"/>
    <w:rsid w:val="000D37D6"/>
    <w:rsid w:val="000D6C01"/>
    <w:rsid w:val="000E6303"/>
    <w:rsid w:val="000E6BB9"/>
    <w:rsid w:val="000F1591"/>
    <w:rsid w:val="000F350E"/>
    <w:rsid w:val="000F5A7A"/>
    <w:rsid w:val="000F5D8A"/>
    <w:rsid w:val="00100203"/>
    <w:rsid w:val="00100550"/>
    <w:rsid w:val="00100C9F"/>
    <w:rsid w:val="00105139"/>
    <w:rsid w:val="00110ABC"/>
    <w:rsid w:val="00131EBB"/>
    <w:rsid w:val="001345F9"/>
    <w:rsid w:val="00135C4E"/>
    <w:rsid w:val="00137928"/>
    <w:rsid w:val="0014141A"/>
    <w:rsid w:val="00151FA7"/>
    <w:rsid w:val="0015435F"/>
    <w:rsid w:val="00171E61"/>
    <w:rsid w:val="00173D8D"/>
    <w:rsid w:val="00176437"/>
    <w:rsid w:val="00176DC2"/>
    <w:rsid w:val="00180A94"/>
    <w:rsid w:val="0018157F"/>
    <w:rsid w:val="0018392F"/>
    <w:rsid w:val="0018521F"/>
    <w:rsid w:val="001859FB"/>
    <w:rsid w:val="00191B38"/>
    <w:rsid w:val="0019233A"/>
    <w:rsid w:val="00193C0D"/>
    <w:rsid w:val="00193FD8"/>
    <w:rsid w:val="00197042"/>
    <w:rsid w:val="001979E3"/>
    <w:rsid w:val="001A0C0F"/>
    <w:rsid w:val="001A131D"/>
    <w:rsid w:val="001A3153"/>
    <w:rsid w:val="001A3534"/>
    <w:rsid w:val="001A50B8"/>
    <w:rsid w:val="001A69C8"/>
    <w:rsid w:val="001B00BB"/>
    <w:rsid w:val="001B16EF"/>
    <w:rsid w:val="001B237B"/>
    <w:rsid w:val="001B2E25"/>
    <w:rsid w:val="001B59D6"/>
    <w:rsid w:val="001C0217"/>
    <w:rsid w:val="001C425B"/>
    <w:rsid w:val="001C6092"/>
    <w:rsid w:val="001D48E5"/>
    <w:rsid w:val="001D77D7"/>
    <w:rsid w:val="001D7D3A"/>
    <w:rsid w:val="001E1F74"/>
    <w:rsid w:val="001F6DC9"/>
    <w:rsid w:val="001F77AE"/>
    <w:rsid w:val="001F78AF"/>
    <w:rsid w:val="00202FA3"/>
    <w:rsid w:val="00207F67"/>
    <w:rsid w:val="00212B0A"/>
    <w:rsid w:val="00213A00"/>
    <w:rsid w:val="00215F61"/>
    <w:rsid w:val="00221483"/>
    <w:rsid w:val="002235BC"/>
    <w:rsid w:val="00224C2C"/>
    <w:rsid w:val="00230F62"/>
    <w:rsid w:val="00232DD2"/>
    <w:rsid w:val="00241BD2"/>
    <w:rsid w:val="00254782"/>
    <w:rsid w:val="0025630F"/>
    <w:rsid w:val="00262AB8"/>
    <w:rsid w:val="00272316"/>
    <w:rsid w:val="002731CD"/>
    <w:rsid w:val="0027733F"/>
    <w:rsid w:val="00280375"/>
    <w:rsid w:val="002804C0"/>
    <w:rsid w:val="00282936"/>
    <w:rsid w:val="00283A0B"/>
    <w:rsid w:val="00284CD1"/>
    <w:rsid w:val="0028591E"/>
    <w:rsid w:val="00285B92"/>
    <w:rsid w:val="00286992"/>
    <w:rsid w:val="002874C1"/>
    <w:rsid w:val="00287DA8"/>
    <w:rsid w:val="00290BA2"/>
    <w:rsid w:val="0029500A"/>
    <w:rsid w:val="002A1260"/>
    <w:rsid w:val="002A46FD"/>
    <w:rsid w:val="002B0190"/>
    <w:rsid w:val="002B6E85"/>
    <w:rsid w:val="002E0549"/>
    <w:rsid w:val="002E1F04"/>
    <w:rsid w:val="002E24E2"/>
    <w:rsid w:val="002E33D2"/>
    <w:rsid w:val="002F544A"/>
    <w:rsid w:val="002F5F7D"/>
    <w:rsid w:val="002F6E29"/>
    <w:rsid w:val="003007D4"/>
    <w:rsid w:val="00301B1B"/>
    <w:rsid w:val="00303623"/>
    <w:rsid w:val="00304590"/>
    <w:rsid w:val="0030480F"/>
    <w:rsid w:val="00304C5B"/>
    <w:rsid w:val="00304F83"/>
    <w:rsid w:val="00311067"/>
    <w:rsid w:val="00312D02"/>
    <w:rsid w:val="00313913"/>
    <w:rsid w:val="003160D3"/>
    <w:rsid w:val="003166AD"/>
    <w:rsid w:val="00317A79"/>
    <w:rsid w:val="00320F77"/>
    <w:rsid w:val="0032405E"/>
    <w:rsid w:val="00325E61"/>
    <w:rsid w:val="00331548"/>
    <w:rsid w:val="00332981"/>
    <w:rsid w:val="00343573"/>
    <w:rsid w:val="00353A7B"/>
    <w:rsid w:val="00354F70"/>
    <w:rsid w:val="00355BDF"/>
    <w:rsid w:val="0036314F"/>
    <w:rsid w:val="003678FD"/>
    <w:rsid w:val="00367901"/>
    <w:rsid w:val="003771A0"/>
    <w:rsid w:val="00380BC5"/>
    <w:rsid w:val="00382512"/>
    <w:rsid w:val="00393E99"/>
    <w:rsid w:val="00394245"/>
    <w:rsid w:val="003C3D13"/>
    <w:rsid w:val="003C5F9D"/>
    <w:rsid w:val="003C622B"/>
    <w:rsid w:val="003D1D3E"/>
    <w:rsid w:val="003E0956"/>
    <w:rsid w:val="003E311F"/>
    <w:rsid w:val="003E39B4"/>
    <w:rsid w:val="003F15FA"/>
    <w:rsid w:val="003F45D2"/>
    <w:rsid w:val="004029AD"/>
    <w:rsid w:val="00406176"/>
    <w:rsid w:val="00407A3C"/>
    <w:rsid w:val="00413638"/>
    <w:rsid w:val="00414210"/>
    <w:rsid w:val="00416407"/>
    <w:rsid w:val="00420753"/>
    <w:rsid w:val="00420E9C"/>
    <w:rsid w:val="0042110D"/>
    <w:rsid w:val="00424011"/>
    <w:rsid w:val="00432AE6"/>
    <w:rsid w:val="004408FB"/>
    <w:rsid w:val="004417FD"/>
    <w:rsid w:val="00446AA2"/>
    <w:rsid w:val="00447ECD"/>
    <w:rsid w:val="00453405"/>
    <w:rsid w:val="004543D6"/>
    <w:rsid w:val="00454609"/>
    <w:rsid w:val="004612BD"/>
    <w:rsid w:val="00462D04"/>
    <w:rsid w:val="004640E3"/>
    <w:rsid w:val="00475C5E"/>
    <w:rsid w:val="0048083F"/>
    <w:rsid w:val="00480DEB"/>
    <w:rsid w:val="0049006F"/>
    <w:rsid w:val="00496C5F"/>
    <w:rsid w:val="004A3B46"/>
    <w:rsid w:val="004A64C9"/>
    <w:rsid w:val="004A66B9"/>
    <w:rsid w:val="004A714A"/>
    <w:rsid w:val="004B3EE3"/>
    <w:rsid w:val="004C1338"/>
    <w:rsid w:val="004C30D7"/>
    <w:rsid w:val="004C621D"/>
    <w:rsid w:val="004C7A23"/>
    <w:rsid w:val="004D1213"/>
    <w:rsid w:val="004D270C"/>
    <w:rsid w:val="004D2F71"/>
    <w:rsid w:val="004D31E0"/>
    <w:rsid w:val="004E2550"/>
    <w:rsid w:val="004E2EE2"/>
    <w:rsid w:val="004E36CA"/>
    <w:rsid w:val="004E6420"/>
    <w:rsid w:val="004F07B4"/>
    <w:rsid w:val="004F14C7"/>
    <w:rsid w:val="004F1558"/>
    <w:rsid w:val="004F26F7"/>
    <w:rsid w:val="004F4509"/>
    <w:rsid w:val="004F75BE"/>
    <w:rsid w:val="00500E14"/>
    <w:rsid w:val="005011D5"/>
    <w:rsid w:val="00503121"/>
    <w:rsid w:val="00505421"/>
    <w:rsid w:val="00510497"/>
    <w:rsid w:val="005115A5"/>
    <w:rsid w:val="00512A6F"/>
    <w:rsid w:val="00512B92"/>
    <w:rsid w:val="005131CF"/>
    <w:rsid w:val="005165C8"/>
    <w:rsid w:val="00520D4C"/>
    <w:rsid w:val="005240CB"/>
    <w:rsid w:val="00525393"/>
    <w:rsid w:val="00533CB9"/>
    <w:rsid w:val="00535248"/>
    <w:rsid w:val="00544243"/>
    <w:rsid w:val="00545EBF"/>
    <w:rsid w:val="00552B23"/>
    <w:rsid w:val="0055353C"/>
    <w:rsid w:val="005538EE"/>
    <w:rsid w:val="00555704"/>
    <w:rsid w:val="005563EE"/>
    <w:rsid w:val="0055788E"/>
    <w:rsid w:val="00557DA3"/>
    <w:rsid w:val="005609B6"/>
    <w:rsid w:val="00560D19"/>
    <w:rsid w:val="00564AEF"/>
    <w:rsid w:val="005706FA"/>
    <w:rsid w:val="00577200"/>
    <w:rsid w:val="00577565"/>
    <w:rsid w:val="005820CA"/>
    <w:rsid w:val="00590BC5"/>
    <w:rsid w:val="00592464"/>
    <w:rsid w:val="005A1328"/>
    <w:rsid w:val="005A1D84"/>
    <w:rsid w:val="005A20CD"/>
    <w:rsid w:val="005A3DB7"/>
    <w:rsid w:val="005A6EE7"/>
    <w:rsid w:val="005A7152"/>
    <w:rsid w:val="005A7F50"/>
    <w:rsid w:val="005B1FF6"/>
    <w:rsid w:val="005B241F"/>
    <w:rsid w:val="005B439C"/>
    <w:rsid w:val="005B6273"/>
    <w:rsid w:val="005C0DA0"/>
    <w:rsid w:val="005C1298"/>
    <w:rsid w:val="005C2F27"/>
    <w:rsid w:val="005C48E9"/>
    <w:rsid w:val="005C4938"/>
    <w:rsid w:val="005C5DF1"/>
    <w:rsid w:val="005E086D"/>
    <w:rsid w:val="005E720D"/>
    <w:rsid w:val="005E75C7"/>
    <w:rsid w:val="005F0218"/>
    <w:rsid w:val="005F1526"/>
    <w:rsid w:val="005F66C5"/>
    <w:rsid w:val="00600782"/>
    <w:rsid w:val="00605015"/>
    <w:rsid w:val="0060674D"/>
    <w:rsid w:val="00606AC4"/>
    <w:rsid w:val="00611927"/>
    <w:rsid w:val="0061314D"/>
    <w:rsid w:val="00614CC4"/>
    <w:rsid w:val="00614F3A"/>
    <w:rsid w:val="00620F96"/>
    <w:rsid w:val="00623232"/>
    <w:rsid w:val="00625C08"/>
    <w:rsid w:val="006301E1"/>
    <w:rsid w:val="006345CA"/>
    <w:rsid w:val="00636B09"/>
    <w:rsid w:val="00643DB1"/>
    <w:rsid w:val="00644D21"/>
    <w:rsid w:val="00655E61"/>
    <w:rsid w:val="0066037A"/>
    <w:rsid w:val="00661AC8"/>
    <w:rsid w:val="00665E12"/>
    <w:rsid w:val="00665E7A"/>
    <w:rsid w:val="00667B15"/>
    <w:rsid w:val="00670E65"/>
    <w:rsid w:val="0067244B"/>
    <w:rsid w:val="006734B2"/>
    <w:rsid w:val="00680262"/>
    <w:rsid w:val="006805BA"/>
    <w:rsid w:val="00680713"/>
    <w:rsid w:val="00682821"/>
    <w:rsid w:val="006846BA"/>
    <w:rsid w:val="00690F83"/>
    <w:rsid w:val="00692243"/>
    <w:rsid w:val="00696395"/>
    <w:rsid w:val="006A16D9"/>
    <w:rsid w:val="006A6C42"/>
    <w:rsid w:val="006B41C8"/>
    <w:rsid w:val="006C13A3"/>
    <w:rsid w:val="006C4814"/>
    <w:rsid w:val="006C598A"/>
    <w:rsid w:val="006C7B72"/>
    <w:rsid w:val="006D5241"/>
    <w:rsid w:val="006D597E"/>
    <w:rsid w:val="006D5D3A"/>
    <w:rsid w:val="006E7B44"/>
    <w:rsid w:val="006F033F"/>
    <w:rsid w:val="006F0BB1"/>
    <w:rsid w:val="006F3611"/>
    <w:rsid w:val="006F41E7"/>
    <w:rsid w:val="006F7D33"/>
    <w:rsid w:val="00700272"/>
    <w:rsid w:val="007016D2"/>
    <w:rsid w:val="00720695"/>
    <w:rsid w:val="00726369"/>
    <w:rsid w:val="00726B50"/>
    <w:rsid w:val="00730EB2"/>
    <w:rsid w:val="00732EB1"/>
    <w:rsid w:val="0073534D"/>
    <w:rsid w:val="00735CE8"/>
    <w:rsid w:val="007414AC"/>
    <w:rsid w:val="0074382C"/>
    <w:rsid w:val="00743C1C"/>
    <w:rsid w:val="00743DE5"/>
    <w:rsid w:val="0075081E"/>
    <w:rsid w:val="00750F6D"/>
    <w:rsid w:val="00755BD0"/>
    <w:rsid w:val="00762384"/>
    <w:rsid w:val="00762BEC"/>
    <w:rsid w:val="00764A63"/>
    <w:rsid w:val="007652C3"/>
    <w:rsid w:val="0076550C"/>
    <w:rsid w:val="007669A9"/>
    <w:rsid w:val="00766C5C"/>
    <w:rsid w:val="00767917"/>
    <w:rsid w:val="00772F91"/>
    <w:rsid w:val="00776F1C"/>
    <w:rsid w:val="00790778"/>
    <w:rsid w:val="00790B6C"/>
    <w:rsid w:val="00790F66"/>
    <w:rsid w:val="007927B8"/>
    <w:rsid w:val="00792BA4"/>
    <w:rsid w:val="00794BAF"/>
    <w:rsid w:val="00795576"/>
    <w:rsid w:val="00797666"/>
    <w:rsid w:val="007A2E5C"/>
    <w:rsid w:val="007B1CFB"/>
    <w:rsid w:val="007B4061"/>
    <w:rsid w:val="007B4DA3"/>
    <w:rsid w:val="007B56EB"/>
    <w:rsid w:val="007B7B89"/>
    <w:rsid w:val="007B7CD2"/>
    <w:rsid w:val="007B7D71"/>
    <w:rsid w:val="007C14FA"/>
    <w:rsid w:val="007D0A91"/>
    <w:rsid w:val="007D2D1E"/>
    <w:rsid w:val="007D2E13"/>
    <w:rsid w:val="007D577E"/>
    <w:rsid w:val="007D7C46"/>
    <w:rsid w:val="007E2543"/>
    <w:rsid w:val="007E53F8"/>
    <w:rsid w:val="007E7C63"/>
    <w:rsid w:val="007F15B8"/>
    <w:rsid w:val="007F17D9"/>
    <w:rsid w:val="007F41B6"/>
    <w:rsid w:val="007F7B5F"/>
    <w:rsid w:val="00803761"/>
    <w:rsid w:val="0080520C"/>
    <w:rsid w:val="00815946"/>
    <w:rsid w:val="00815D49"/>
    <w:rsid w:val="00816132"/>
    <w:rsid w:val="008203EE"/>
    <w:rsid w:val="008225F7"/>
    <w:rsid w:val="00824E59"/>
    <w:rsid w:val="008253A6"/>
    <w:rsid w:val="00827345"/>
    <w:rsid w:val="008418FA"/>
    <w:rsid w:val="00844C04"/>
    <w:rsid w:val="0084655C"/>
    <w:rsid w:val="00847DC0"/>
    <w:rsid w:val="008506B6"/>
    <w:rsid w:val="008538C9"/>
    <w:rsid w:val="00854CB7"/>
    <w:rsid w:val="008622A6"/>
    <w:rsid w:val="008639E3"/>
    <w:rsid w:val="00866C40"/>
    <w:rsid w:val="008778FC"/>
    <w:rsid w:val="00880DBD"/>
    <w:rsid w:val="00883FA1"/>
    <w:rsid w:val="008840C6"/>
    <w:rsid w:val="008845F9"/>
    <w:rsid w:val="00885DCF"/>
    <w:rsid w:val="0088787D"/>
    <w:rsid w:val="008918F7"/>
    <w:rsid w:val="00896A1F"/>
    <w:rsid w:val="008978DF"/>
    <w:rsid w:val="008A279F"/>
    <w:rsid w:val="008A6842"/>
    <w:rsid w:val="008A69A4"/>
    <w:rsid w:val="008B2E11"/>
    <w:rsid w:val="008B52B7"/>
    <w:rsid w:val="008B60AB"/>
    <w:rsid w:val="008C0B0D"/>
    <w:rsid w:val="008C1684"/>
    <w:rsid w:val="008C2EEC"/>
    <w:rsid w:val="008C3202"/>
    <w:rsid w:val="008D586A"/>
    <w:rsid w:val="008D5F6A"/>
    <w:rsid w:val="008D7C3A"/>
    <w:rsid w:val="008E0861"/>
    <w:rsid w:val="008E2B55"/>
    <w:rsid w:val="008E42BF"/>
    <w:rsid w:val="008F0B9E"/>
    <w:rsid w:val="008F190B"/>
    <w:rsid w:val="008F1B58"/>
    <w:rsid w:val="008F3CC6"/>
    <w:rsid w:val="00903259"/>
    <w:rsid w:val="009048D1"/>
    <w:rsid w:val="00905EC5"/>
    <w:rsid w:val="00906469"/>
    <w:rsid w:val="00906AFA"/>
    <w:rsid w:val="00910199"/>
    <w:rsid w:val="00910A44"/>
    <w:rsid w:val="009170AB"/>
    <w:rsid w:val="00921DAA"/>
    <w:rsid w:val="0092345A"/>
    <w:rsid w:val="0092445F"/>
    <w:rsid w:val="00933293"/>
    <w:rsid w:val="009416F8"/>
    <w:rsid w:val="00942FCA"/>
    <w:rsid w:val="00946A70"/>
    <w:rsid w:val="00950E18"/>
    <w:rsid w:val="00952670"/>
    <w:rsid w:val="00953202"/>
    <w:rsid w:val="0095617A"/>
    <w:rsid w:val="009563ED"/>
    <w:rsid w:val="00960052"/>
    <w:rsid w:val="00962D3D"/>
    <w:rsid w:val="00962F0C"/>
    <w:rsid w:val="0096533B"/>
    <w:rsid w:val="009748F6"/>
    <w:rsid w:val="0098121A"/>
    <w:rsid w:val="0098266E"/>
    <w:rsid w:val="00984B50"/>
    <w:rsid w:val="009854CB"/>
    <w:rsid w:val="00987114"/>
    <w:rsid w:val="00987823"/>
    <w:rsid w:val="00992D6D"/>
    <w:rsid w:val="00996767"/>
    <w:rsid w:val="00996E4D"/>
    <w:rsid w:val="009A3244"/>
    <w:rsid w:val="009A426C"/>
    <w:rsid w:val="009A4B92"/>
    <w:rsid w:val="009A6867"/>
    <w:rsid w:val="009A7BE1"/>
    <w:rsid w:val="009B2049"/>
    <w:rsid w:val="009B2D49"/>
    <w:rsid w:val="009B4B6B"/>
    <w:rsid w:val="009C1C4D"/>
    <w:rsid w:val="009C6736"/>
    <w:rsid w:val="009C703C"/>
    <w:rsid w:val="009D0A34"/>
    <w:rsid w:val="009D5518"/>
    <w:rsid w:val="009E0FAE"/>
    <w:rsid w:val="009E53D1"/>
    <w:rsid w:val="00A03536"/>
    <w:rsid w:val="00A07B2F"/>
    <w:rsid w:val="00A10499"/>
    <w:rsid w:val="00A13651"/>
    <w:rsid w:val="00A14B33"/>
    <w:rsid w:val="00A151EF"/>
    <w:rsid w:val="00A17F2D"/>
    <w:rsid w:val="00A229C3"/>
    <w:rsid w:val="00A31564"/>
    <w:rsid w:val="00A422B7"/>
    <w:rsid w:val="00A53AF6"/>
    <w:rsid w:val="00A5709C"/>
    <w:rsid w:val="00A6255F"/>
    <w:rsid w:val="00A74413"/>
    <w:rsid w:val="00A80636"/>
    <w:rsid w:val="00A82FB4"/>
    <w:rsid w:val="00A86C93"/>
    <w:rsid w:val="00A86CCD"/>
    <w:rsid w:val="00AA0357"/>
    <w:rsid w:val="00AA16BE"/>
    <w:rsid w:val="00AA70B3"/>
    <w:rsid w:val="00AB1AC7"/>
    <w:rsid w:val="00AB5318"/>
    <w:rsid w:val="00AC0C2D"/>
    <w:rsid w:val="00AC1D2E"/>
    <w:rsid w:val="00AC2AEE"/>
    <w:rsid w:val="00AC5C2E"/>
    <w:rsid w:val="00AC78B5"/>
    <w:rsid w:val="00AD2201"/>
    <w:rsid w:val="00AD2207"/>
    <w:rsid w:val="00AE04E6"/>
    <w:rsid w:val="00AE1F0D"/>
    <w:rsid w:val="00AE2A3C"/>
    <w:rsid w:val="00AE3000"/>
    <w:rsid w:val="00AF1622"/>
    <w:rsid w:val="00AF3024"/>
    <w:rsid w:val="00AF40D1"/>
    <w:rsid w:val="00AF56C7"/>
    <w:rsid w:val="00B0011C"/>
    <w:rsid w:val="00B0171A"/>
    <w:rsid w:val="00B0387E"/>
    <w:rsid w:val="00B17F6F"/>
    <w:rsid w:val="00B24F60"/>
    <w:rsid w:val="00B33056"/>
    <w:rsid w:val="00B34009"/>
    <w:rsid w:val="00B44359"/>
    <w:rsid w:val="00B457A2"/>
    <w:rsid w:val="00B52942"/>
    <w:rsid w:val="00B53723"/>
    <w:rsid w:val="00B547E2"/>
    <w:rsid w:val="00B56D8F"/>
    <w:rsid w:val="00B60BD9"/>
    <w:rsid w:val="00B63801"/>
    <w:rsid w:val="00B64899"/>
    <w:rsid w:val="00B7667D"/>
    <w:rsid w:val="00B833AE"/>
    <w:rsid w:val="00B84635"/>
    <w:rsid w:val="00B865E4"/>
    <w:rsid w:val="00B87CFA"/>
    <w:rsid w:val="00B90680"/>
    <w:rsid w:val="00B95142"/>
    <w:rsid w:val="00B96737"/>
    <w:rsid w:val="00BA11F1"/>
    <w:rsid w:val="00BA152D"/>
    <w:rsid w:val="00BA1BED"/>
    <w:rsid w:val="00BA2204"/>
    <w:rsid w:val="00BA6852"/>
    <w:rsid w:val="00BB0A5F"/>
    <w:rsid w:val="00BB0B1E"/>
    <w:rsid w:val="00BB1423"/>
    <w:rsid w:val="00BB32AD"/>
    <w:rsid w:val="00BB40C5"/>
    <w:rsid w:val="00BB692D"/>
    <w:rsid w:val="00BB6F18"/>
    <w:rsid w:val="00BB747C"/>
    <w:rsid w:val="00BC3749"/>
    <w:rsid w:val="00BC52C1"/>
    <w:rsid w:val="00BC61F4"/>
    <w:rsid w:val="00BD20E4"/>
    <w:rsid w:val="00BD5074"/>
    <w:rsid w:val="00BD56D0"/>
    <w:rsid w:val="00BE3A75"/>
    <w:rsid w:val="00BE49CF"/>
    <w:rsid w:val="00BE5F88"/>
    <w:rsid w:val="00BF33C1"/>
    <w:rsid w:val="00BF37B6"/>
    <w:rsid w:val="00C016B9"/>
    <w:rsid w:val="00C1125A"/>
    <w:rsid w:val="00C1642F"/>
    <w:rsid w:val="00C17F23"/>
    <w:rsid w:val="00C212C7"/>
    <w:rsid w:val="00C237E3"/>
    <w:rsid w:val="00C2453E"/>
    <w:rsid w:val="00C34640"/>
    <w:rsid w:val="00C37F3C"/>
    <w:rsid w:val="00C523BA"/>
    <w:rsid w:val="00C62C78"/>
    <w:rsid w:val="00C64FB5"/>
    <w:rsid w:val="00C67883"/>
    <w:rsid w:val="00C71B99"/>
    <w:rsid w:val="00C72DF6"/>
    <w:rsid w:val="00C73831"/>
    <w:rsid w:val="00C73A44"/>
    <w:rsid w:val="00C76A7F"/>
    <w:rsid w:val="00C84BC8"/>
    <w:rsid w:val="00C86BE7"/>
    <w:rsid w:val="00C925FD"/>
    <w:rsid w:val="00C97A58"/>
    <w:rsid w:val="00CA3B7F"/>
    <w:rsid w:val="00CA4FBC"/>
    <w:rsid w:val="00CB394F"/>
    <w:rsid w:val="00CB4019"/>
    <w:rsid w:val="00CB6605"/>
    <w:rsid w:val="00CB7E16"/>
    <w:rsid w:val="00CD78BD"/>
    <w:rsid w:val="00CE0B12"/>
    <w:rsid w:val="00CE17D5"/>
    <w:rsid w:val="00CE24B9"/>
    <w:rsid w:val="00CE281A"/>
    <w:rsid w:val="00CE2F3B"/>
    <w:rsid w:val="00CE4C99"/>
    <w:rsid w:val="00CE5160"/>
    <w:rsid w:val="00CE5213"/>
    <w:rsid w:val="00CE5B44"/>
    <w:rsid w:val="00CF0D5B"/>
    <w:rsid w:val="00CF1DF3"/>
    <w:rsid w:val="00CF1F85"/>
    <w:rsid w:val="00CF28D3"/>
    <w:rsid w:val="00CF63FD"/>
    <w:rsid w:val="00D00085"/>
    <w:rsid w:val="00D00BBE"/>
    <w:rsid w:val="00D15BB1"/>
    <w:rsid w:val="00D2009E"/>
    <w:rsid w:val="00D22566"/>
    <w:rsid w:val="00D26172"/>
    <w:rsid w:val="00D3417C"/>
    <w:rsid w:val="00D35869"/>
    <w:rsid w:val="00D37014"/>
    <w:rsid w:val="00D375BB"/>
    <w:rsid w:val="00D379BA"/>
    <w:rsid w:val="00D44322"/>
    <w:rsid w:val="00D6112E"/>
    <w:rsid w:val="00D64BCC"/>
    <w:rsid w:val="00D738E1"/>
    <w:rsid w:val="00D748C7"/>
    <w:rsid w:val="00D74F11"/>
    <w:rsid w:val="00D77ED4"/>
    <w:rsid w:val="00D846B8"/>
    <w:rsid w:val="00D85597"/>
    <w:rsid w:val="00D86AC0"/>
    <w:rsid w:val="00D905F7"/>
    <w:rsid w:val="00D94C1E"/>
    <w:rsid w:val="00D95349"/>
    <w:rsid w:val="00DA0358"/>
    <w:rsid w:val="00DB095D"/>
    <w:rsid w:val="00DB1171"/>
    <w:rsid w:val="00DC28B8"/>
    <w:rsid w:val="00DD032E"/>
    <w:rsid w:val="00DD1A51"/>
    <w:rsid w:val="00DD6C3A"/>
    <w:rsid w:val="00DE455C"/>
    <w:rsid w:val="00DE797A"/>
    <w:rsid w:val="00DF1A0B"/>
    <w:rsid w:val="00E224E6"/>
    <w:rsid w:val="00E2454A"/>
    <w:rsid w:val="00E30133"/>
    <w:rsid w:val="00E31421"/>
    <w:rsid w:val="00E33708"/>
    <w:rsid w:val="00E36CE8"/>
    <w:rsid w:val="00E40921"/>
    <w:rsid w:val="00E41D7D"/>
    <w:rsid w:val="00E423DA"/>
    <w:rsid w:val="00E4463D"/>
    <w:rsid w:val="00E45381"/>
    <w:rsid w:val="00E54E88"/>
    <w:rsid w:val="00E553F2"/>
    <w:rsid w:val="00E55551"/>
    <w:rsid w:val="00E55EA0"/>
    <w:rsid w:val="00E5794B"/>
    <w:rsid w:val="00E60438"/>
    <w:rsid w:val="00E744C2"/>
    <w:rsid w:val="00E824C3"/>
    <w:rsid w:val="00E85DCE"/>
    <w:rsid w:val="00E86E93"/>
    <w:rsid w:val="00E9229F"/>
    <w:rsid w:val="00E95FA9"/>
    <w:rsid w:val="00E9642F"/>
    <w:rsid w:val="00E97823"/>
    <w:rsid w:val="00EB0BEE"/>
    <w:rsid w:val="00EB1782"/>
    <w:rsid w:val="00EB3B35"/>
    <w:rsid w:val="00EB4B03"/>
    <w:rsid w:val="00EC1134"/>
    <w:rsid w:val="00EC2156"/>
    <w:rsid w:val="00EC38EA"/>
    <w:rsid w:val="00EC4B10"/>
    <w:rsid w:val="00EC65E2"/>
    <w:rsid w:val="00EC696F"/>
    <w:rsid w:val="00ED010B"/>
    <w:rsid w:val="00ED2ABF"/>
    <w:rsid w:val="00ED6EFC"/>
    <w:rsid w:val="00ED6F2C"/>
    <w:rsid w:val="00EE0419"/>
    <w:rsid w:val="00EE443E"/>
    <w:rsid w:val="00EE70BC"/>
    <w:rsid w:val="00EE740B"/>
    <w:rsid w:val="00EF0F72"/>
    <w:rsid w:val="00EF204B"/>
    <w:rsid w:val="00EF48F7"/>
    <w:rsid w:val="00EF61D8"/>
    <w:rsid w:val="00F01C8F"/>
    <w:rsid w:val="00F02289"/>
    <w:rsid w:val="00F0240A"/>
    <w:rsid w:val="00F05B97"/>
    <w:rsid w:val="00F06BFB"/>
    <w:rsid w:val="00F07C20"/>
    <w:rsid w:val="00F12B61"/>
    <w:rsid w:val="00F14D7F"/>
    <w:rsid w:val="00F23E49"/>
    <w:rsid w:val="00F24A7B"/>
    <w:rsid w:val="00F27ACC"/>
    <w:rsid w:val="00F32377"/>
    <w:rsid w:val="00F33E83"/>
    <w:rsid w:val="00F41A14"/>
    <w:rsid w:val="00F4647B"/>
    <w:rsid w:val="00F47B43"/>
    <w:rsid w:val="00F51D12"/>
    <w:rsid w:val="00F5416E"/>
    <w:rsid w:val="00F55B4F"/>
    <w:rsid w:val="00F5603B"/>
    <w:rsid w:val="00F560DE"/>
    <w:rsid w:val="00F60FDE"/>
    <w:rsid w:val="00F6300B"/>
    <w:rsid w:val="00F66989"/>
    <w:rsid w:val="00F67ECC"/>
    <w:rsid w:val="00F7005A"/>
    <w:rsid w:val="00F71DB4"/>
    <w:rsid w:val="00F7768F"/>
    <w:rsid w:val="00F815C8"/>
    <w:rsid w:val="00F8241E"/>
    <w:rsid w:val="00F840E1"/>
    <w:rsid w:val="00F8434A"/>
    <w:rsid w:val="00F84A0D"/>
    <w:rsid w:val="00F91FC4"/>
    <w:rsid w:val="00F931CA"/>
    <w:rsid w:val="00FA3F40"/>
    <w:rsid w:val="00FB0D61"/>
    <w:rsid w:val="00FB13FE"/>
    <w:rsid w:val="00FB437C"/>
    <w:rsid w:val="00FB7D61"/>
    <w:rsid w:val="00FC2DF1"/>
    <w:rsid w:val="00FD0CA9"/>
    <w:rsid w:val="00FD5CCC"/>
    <w:rsid w:val="00FD67F2"/>
    <w:rsid w:val="00FD777E"/>
    <w:rsid w:val="00FE02DF"/>
    <w:rsid w:val="00FE2E82"/>
    <w:rsid w:val="00FF0701"/>
    <w:rsid w:val="00FF3E06"/>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F4B22"/>
  <w15:docId w15:val="{EB8E6C38-1558-41FB-9E48-7D194FA1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40B"/>
    <w:rPr>
      <w:rFonts w:ascii="Myriad Pro" w:hAnsi="Myriad Pro"/>
    </w:rPr>
  </w:style>
  <w:style w:type="paragraph" w:styleId="Heading1">
    <w:name w:val="heading 1"/>
    <w:next w:val="Normal"/>
    <w:link w:val="Heading1Char"/>
    <w:uiPriority w:val="99"/>
    <w:qFormat/>
    <w:rsid w:val="008E42BF"/>
    <w:pPr>
      <w:keepNext/>
      <w:keepLines/>
      <w:tabs>
        <w:tab w:val="left" w:pos="1980"/>
      </w:tabs>
      <w:spacing w:before="480" w:after="240"/>
      <w:outlineLvl w:val="0"/>
    </w:pPr>
    <w:rPr>
      <w:rFonts w:eastAsia="Malgun Gothic"/>
      <w:b/>
      <w:bCs/>
      <w:sz w:val="32"/>
      <w:szCs w:val="32"/>
    </w:rPr>
  </w:style>
  <w:style w:type="paragraph" w:styleId="Heading2">
    <w:name w:val="heading 2"/>
    <w:basedOn w:val="Normal"/>
    <w:next w:val="Normal"/>
    <w:link w:val="Heading2Char"/>
    <w:uiPriority w:val="99"/>
    <w:qFormat/>
    <w:rsid w:val="00C237E3"/>
    <w:pPr>
      <w:keepNext/>
      <w:keepLines/>
      <w:spacing w:before="200" w:after="120"/>
      <w:outlineLvl w:val="1"/>
    </w:pPr>
    <w:rPr>
      <w:rFonts w:ascii="Calibri" w:eastAsia="Malgun Gothic" w:hAnsi="Calibri"/>
      <w:b/>
      <w:bCs/>
      <w:color w:val="1B587C" w:themeColor="accent3"/>
      <w:sz w:val="24"/>
      <w:szCs w:val="32"/>
    </w:rPr>
  </w:style>
  <w:style w:type="paragraph" w:styleId="Heading3">
    <w:name w:val="heading 3"/>
    <w:basedOn w:val="Normal"/>
    <w:next w:val="Normal"/>
    <w:link w:val="Heading3Char"/>
    <w:uiPriority w:val="99"/>
    <w:qFormat/>
    <w:rsid w:val="00803761"/>
    <w:pPr>
      <w:keepNext/>
      <w:keepLines/>
      <w:numPr>
        <w:numId w:val="2"/>
      </w:numPr>
      <w:spacing w:before="120"/>
      <w:ind w:left="720"/>
      <w:outlineLvl w:val="2"/>
    </w:pPr>
    <w:rPr>
      <w:rFonts w:eastAsia="Malgun Gothic"/>
      <w:bCs/>
    </w:rPr>
  </w:style>
  <w:style w:type="paragraph" w:styleId="Heading4">
    <w:name w:val="heading 4"/>
    <w:basedOn w:val="Normal"/>
    <w:next w:val="Normal"/>
    <w:link w:val="Heading4Char"/>
    <w:uiPriority w:val="99"/>
    <w:qFormat/>
    <w:rsid w:val="00C237E3"/>
    <w:pPr>
      <w:tabs>
        <w:tab w:val="right" w:pos="2880"/>
        <w:tab w:val="left" w:pos="3240"/>
        <w:tab w:val="right" w:pos="10800"/>
      </w:tabs>
      <w:spacing w:before="240"/>
      <w:outlineLvl w:val="3"/>
    </w:pPr>
    <w:rPr>
      <w:rFonts w:ascii="Calibri" w:hAnsi="Calibri"/>
      <w:sz w:val="24"/>
    </w:rPr>
  </w:style>
  <w:style w:type="paragraph" w:styleId="Heading5">
    <w:name w:val="heading 5"/>
    <w:basedOn w:val="Normal"/>
    <w:next w:val="Normal"/>
    <w:link w:val="Heading5Char"/>
    <w:uiPriority w:val="99"/>
    <w:qFormat/>
    <w:rsid w:val="008C2EEC"/>
    <w:pPr>
      <w:keepNext/>
      <w:keepLines/>
      <w:numPr>
        <w:ilvl w:val="4"/>
        <w:numId w:val="1"/>
      </w:numPr>
      <w:spacing w:before="200"/>
      <w:outlineLvl w:val="4"/>
    </w:pPr>
    <w:rPr>
      <w:rFonts w:ascii="Calibri" w:eastAsia="Times New Roman" w:hAnsi="Calibri"/>
      <w:b/>
    </w:rPr>
  </w:style>
  <w:style w:type="paragraph" w:styleId="Heading6">
    <w:name w:val="heading 6"/>
    <w:basedOn w:val="Heading5"/>
    <w:next w:val="Normal"/>
    <w:link w:val="Heading6Char"/>
    <w:uiPriority w:val="99"/>
    <w:qFormat/>
    <w:rsid w:val="00987823"/>
    <w:pPr>
      <w:outlineLvl w:val="5"/>
    </w:pPr>
    <w:rPr>
      <w:color w:val="1B587C" w:themeColor="accent3"/>
    </w:rPr>
  </w:style>
  <w:style w:type="paragraph" w:styleId="Heading7">
    <w:name w:val="heading 7"/>
    <w:basedOn w:val="Heading1"/>
    <w:next w:val="Normal"/>
    <w:link w:val="Heading7Char"/>
    <w:uiPriority w:val="99"/>
    <w:qFormat/>
    <w:rsid w:val="008C2EEC"/>
    <w:pPr>
      <w:outlineLvl w:val="6"/>
    </w:pPr>
  </w:style>
  <w:style w:type="paragraph" w:styleId="Heading8">
    <w:name w:val="heading 8"/>
    <w:basedOn w:val="Normal"/>
    <w:next w:val="Normal"/>
    <w:link w:val="Heading8Char"/>
    <w:uiPriority w:val="99"/>
    <w:qFormat/>
    <w:rsid w:val="00A82FB4"/>
    <w:pPr>
      <w:keepNext/>
      <w:keepLines/>
      <w:numPr>
        <w:ilvl w:val="7"/>
        <w:numId w:val="1"/>
      </w:numPr>
      <w:spacing w:before="200"/>
      <w:outlineLvl w:val="7"/>
    </w:pPr>
    <w:rPr>
      <w:rFonts w:ascii="Cambria" w:eastAsia="Times New Roman" w:hAnsi="Cambria"/>
      <w:color w:val="363636"/>
      <w:sz w:val="20"/>
      <w:szCs w:val="20"/>
    </w:rPr>
  </w:style>
  <w:style w:type="paragraph" w:styleId="Heading9">
    <w:name w:val="heading 9"/>
    <w:basedOn w:val="Normal"/>
    <w:next w:val="Normal"/>
    <w:link w:val="Heading9Char"/>
    <w:uiPriority w:val="99"/>
    <w:qFormat/>
    <w:rsid w:val="00A82FB4"/>
    <w:pPr>
      <w:keepNext/>
      <w:keepLines/>
      <w:numPr>
        <w:ilvl w:val="8"/>
        <w:numId w:val="1"/>
      </w:numPr>
      <w:spacing w:before="200"/>
      <w:outlineLvl w:val="8"/>
    </w:pPr>
    <w:rPr>
      <w:rFonts w:ascii="Cambria" w:eastAsia="Times New Roman" w:hAnsi="Cambria"/>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42BF"/>
    <w:rPr>
      <w:rFonts w:eastAsia="Malgun Gothic"/>
      <w:b/>
      <w:bCs/>
      <w:sz w:val="32"/>
      <w:szCs w:val="32"/>
    </w:rPr>
  </w:style>
  <w:style w:type="character" w:customStyle="1" w:styleId="Heading2Char">
    <w:name w:val="Heading 2 Char"/>
    <w:basedOn w:val="DefaultParagraphFont"/>
    <w:link w:val="Heading2"/>
    <w:uiPriority w:val="99"/>
    <w:locked/>
    <w:rsid w:val="00C237E3"/>
    <w:rPr>
      <w:rFonts w:eastAsia="Malgun Gothic"/>
      <w:b/>
      <w:bCs/>
      <w:color w:val="1B587C" w:themeColor="accent3"/>
      <w:sz w:val="24"/>
      <w:szCs w:val="32"/>
    </w:rPr>
  </w:style>
  <w:style w:type="character" w:customStyle="1" w:styleId="Heading3Char">
    <w:name w:val="Heading 3 Char"/>
    <w:basedOn w:val="DefaultParagraphFont"/>
    <w:link w:val="Heading3"/>
    <w:uiPriority w:val="99"/>
    <w:locked/>
    <w:rsid w:val="00803761"/>
    <w:rPr>
      <w:rFonts w:ascii="Myriad Pro" w:eastAsia="Malgun Gothic" w:hAnsi="Myriad Pro"/>
      <w:bCs/>
    </w:rPr>
  </w:style>
  <w:style w:type="character" w:customStyle="1" w:styleId="Heading4Char">
    <w:name w:val="Heading 4 Char"/>
    <w:basedOn w:val="DefaultParagraphFont"/>
    <w:link w:val="Heading4"/>
    <w:uiPriority w:val="99"/>
    <w:locked/>
    <w:rsid w:val="00C237E3"/>
    <w:rPr>
      <w:sz w:val="24"/>
    </w:rPr>
  </w:style>
  <w:style w:type="character" w:customStyle="1" w:styleId="Heading5Char">
    <w:name w:val="Heading 5 Char"/>
    <w:basedOn w:val="DefaultParagraphFont"/>
    <w:link w:val="Heading5"/>
    <w:uiPriority w:val="99"/>
    <w:locked/>
    <w:rsid w:val="008C2EEC"/>
    <w:rPr>
      <w:rFonts w:eastAsia="Times New Roman"/>
      <w:b/>
    </w:rPr>
  </w:style>
  <w:style w:type="character" w:customStyle="1" w:styleId="Heading6Char">
    <w:name w:val="Heading 6 Char"/>
    <w:basedOn w:val="DefaultParagraphFont"/>
    <w:link w:val="Heading6"/>
    <w:uiPriority w:val="99"/>
    <w:locked/>
    <w:rsid w:val="00987823"/>
    <w:rPr>
      <w:rFonts w:eastAsia="Times New Roman"/>
      <w:b/>
      <w:color w:val="1B587C" w:themeColor="accent3"/>
    </w:rPr>
  </w:style>
  <w:style w:type="character" w:customStyle="1" w:styleId="Heading7Char">
    <w:name w:val="Heading 7 Char"/>
    <w:basedOn w:val="DefaultParagraphFont"/>
    <w:link w:val="Heading7"/>
    <w:uiPriority w:val="99"/>
    <w:locked/>
    <w:rsid w:val="008C2EEC"/>
    <w:rPr>
      <w:rFonts w:eastAsia="Malgun Gothic"/>
      <w:bCs/>
      <w:sz w:val="32"/>
      <w:szCs w:val="32"/>
    </w:rPr>
  </w:style>
  <w:style w:type="character" w:customStyle="1" w:styleId="Heading8Char">
    <w:name w:val="Heading 8 Char"/>
    <w:basedOn w:val="DefaultParagraphFont"/>
    <w:link w:val="Heading8"/>
    <w:uiPriority w:val="99"/>
    <w:locked/>
    <w:rsid w:val="00A82FB4"/>
    <w:rPr>
      <w:rFonts w:ascii="Cambria" w:eastAsia="Times New Roman" w:hAnsi="Cambria"/>
      <w:color w:val="363636"/>
      <w:sz w:val="20"/>
      <w:szCs w:val="20"/>
    </w:rPr>
  </w:style>
  <w:style w:type="character" w:customStyle="1" w:styleId="Heading9Char">
    <w:name w:val="Heading 9 Char"/>
    <w:basedOn w:val="DefaultParagraphFont"/>
    <w:link w:val="Heading9"/>
    <w:uiPriority w:val="99"/>
    <w:locked/>
    <w:rsid w:val="00A82FB4"/>
    <w:rPr>
      <w:rFonts w:ascii="Cambria" w:eastAsia="Times New Roman" w:hAnsi="Cambria"/>
      <w:i/>
      <w:iCs/>
      <w:color w:val="363636"/>
      <w:sz w:val="20"/>
      <w:szCs w:val="20"/>
    </w:rPr>
  </w:style>
  <w:style w:type="paragraph" w:styleId="ListParagraph">
    <w:name w:val="List Paragraph"/>
    <w:basedOn w:val="Normal"/>
    <w:link w:val="ListParagraphChar"/>
    <w:uiPriority w:val="34"/>
    <w:qFormat/>
    <w:rsid w:val="00A5709C"/>
    <w:pPr>
      <w:ind w:left="720"/>
      <w:contextualSpacing/>
    </w:pPr>
  </w:style>
  <w:style w:type="character" w:customStyle="1" w:styleId="ListParagraphChar">
    <w:name w:val="List Paragraph Char"/>
    <w:basedOn w:val="DefaultParagraphFont"/>
    <w:link w:val="ListParagraph"/>
    <w:uiPriority w:val="34"/>
    <w:rsid w:val="00BE5F88"/>
    <w:rPr>
      <w:rFonts w:ascii="Myriad Pro" w:hAnsi="Myriad Pro"/>
    </w:rPr>
  </w:style>
  <w:style w:type="character" w:styleId="CommentReference">
    <w:name w:val="annotation reference"/>
    <w:basedOn w:val="DefaultParagraphFont"/>
    <w:uiPriority w:val="99"/>
    <w:semiHidden/>
    <w:rsid w:val="00A5709C"/>
    <w:rPr>
      <w:rFonts w:cs="Times New Roman"/>
      <w:sz w:val="18"/>
      <w:szCs w:val="18"/>
    </w:rPr>
  </w:style>
  <w:style w:type="paragraph" w:styleId="CommentText">
    <w:name w:val="annotation text"/>
    <w:basedOn w:val="Normal"/>
    <w:link w:val="CommentTextChar"/>
    <w:uiPriority w:val="99"/>
    <w:semiHidden/>
    <w:rsid w:val="00A5709C"/>
    <w:rPr>
      <w:sz w:val="24"/>
      <w:szCs w:val="24"/>
    </w:rPr>
  </w:style>
  <w:style w:type="character" w:customStyle="1" w:styleId="CommentTextChar">
    <w:name w:val="Comment Text Char"/>
    <w:basedOn w:val="DefaultParagraphFont"/>
    <w:link w:val="CommentText"/>
    <w:uiPriority w:val="99"/>
    <w:semiHidden/>
    <w:locked/>
    <w:rsid w:val="00A5709C"/>
    <w:rPr>
      <w:rFonts w:cs="Times New Roman"/>
      <w:sz w:val="24"/>
      <w:szCs w:val="24"/>
    </w:rPr>
  </w:style>
  <w:style w:type="paragraph" w:styleId="BalloonText">
    <w:name w:val="Balloon Text"/>
    <w:basedOn w:val="Normal"/>
    <w:link w:val="BalloonTextChar"/>
    <w:uiPriority w:val="99"/>
    <w:semiHidden/>
    <w:rsid w:val="00A5709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5709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6805BA"/>
    <w:rPr>
      <w:b/>
      <w:bCs/>
      <w:sz w:val="20"/>
      <w:szCs w:val="20"/>
    </w:rPr>
  </w:style>
  <w:style w:type="character" w:customStyle="1" w:styleId="CommentSubjectChar">
    <w:name w:val="Comment Subject Char"/>
    <w:basedOn w:val="CommentTextChar"/>
    <w:link w:val="CommentSubject"/>
    <w:uiPriority w:val="99"/>
    <w:semiHidden/>
    <w:locked/>
    <w:rsid w:val="006805BA"/>
    <w:rPr>
      <w:rFonts w:cs="Times New Roman"/>
      <w:b/>
      <w:bCs/>
      <w:sz w:val="20"/>
      <w:szCs w:val="20"/>
    </w:rPr>
  </w:style>
  <w:style w:type="paragraph" w:styleId="Header">
    <w:name w:val="header"/>
    <w:basedOn w:val="Normal"/>
    <w:link w:val="HeaderChar"/>
    <w:uiPriority w:val="99"/>
    <w:rsid w:val="001F77AE"/>
    <w:pPr>
      <w:jc w:val="right"/>
    </w:pPr>
    <w:rPr>
      <w:rFonts w:ascii="Calibri" w:hAnsi="Calibri" w:cs="Calibri"/>
      <w:sz w:val="24"/>
    </w:rPr>
  </w:style>
  <w:style w:type="character" w:customStyle="1" w:styleId="HeaderChar">
    <w:name w:val="Header Char"/>
    <w:basedOn w:val="DefaultParagraphFont"/>
    <w:link w:val="Header"/>
    <w:uiPriority w:val="99"/>
    <w:locked/>
    <w:rsid w:val="001F77AE"/>
    <w:rPr>
      <w:rFonts w:cs="Calibri"/>
      <w:sz w:val="24"/>
    </w:rPr>
  </w:style>
  <w:style w:type="paragraph" w:styleId="Footer">
    <w:name w:val="footer"/>
    <w:basedOn w:val="Normal"/>
    <w:link w:val="FooterChar"/>
    <w:uiPriority w:val="99"/>
    <w:rsid w:val="001B237B"/>
    <w:pPr>
      <w:tabs>
        <w:tab w:val="center" w:pos="4680"/>
        <w:tab w:val="right" w:pos="9360"/>
      </w:tabs>
    </w:pPr>
  </w:style>
  <w:style w:type="character" w:customStyle="1" w:styleId="FooterChar">
    <w:name w:val="Footer Char"/>
    <w:basedOn w:val="DefaultParagraphFont"/>
    <w:link w:val="Footer"/>
    <w:uiPriority w:val="99"/>
    <w:locked/>
    <w:rsid w:val="001B237B"/>
    <w:rPr>
      <w:rFonts w:cs="Times New Roman"/>
    </w:rPr>
  </w:style>
  <w:style w:type="paragraph" w:styleId="Title">
    <w:name w:val="Title"/>
    <w:basedOn w:val="Normal"/>
    <w:next w:val="Normal"/>
    <w:link w:val="TitleChar"/>
    <w:uiPriority w:val="10"/>
    <w:qFormat/>
    <w:locked/>
    <w:rsid w:val="00910A44"/>
    <w:pPr>
      <w:contextualSpacing/>
      <w:jc w:val="right"/>
    </w:pPr>
    <w:rPr>
      <w:rFonts w:asciiTheme="majorHAnsi" w:eastAsia="Malgun Gothic"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910A44"/>
    <w:rPr>
      <w:rFonts w:asciiTheme="majorHAnsi" w:eastAsia="Malgun Gothic" w:hAnsiTheme="majorHAnsi" w:cstheme="majorBidi"/>
      <w:color w:val="252525" w:themeColor="text2" w:themeShade="BF"/>
      <w:spacing w:val="5"/>
      <w:kern w:val="28"/>
      <w:sz w:val="52"/>
      <w:szCs w:val="52"/>
    </w:rPr>
  </w:style>
  <w:style w:type="paragraph" w:styleId="PlainText">
    <w:name w:val="Plain Text"/>
    <w:basedOn w:val="Normal"/>
    <w:link w:val="PlainTextChar"/>
    <w:uiPriority w:val="99"/>
    <w:semiHidden/>
    <w:unhideWhenUsed/>
    <w:locked/>
    <w:rsid w:val="00BB0A5F"/>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BB0A5F"/>
    <w:rPr>
      <w:rFonts w:eastAsiaTheme="minorHAnsi" w:cstheme="minorBidi"/>
      <w:szCs w:val="21"/>
    </w:rPr>
  </w:style>
  <w:style w:type="table" w:styleId="TableGrid">
    <w:name w:val="Table Grid"/>
    <w:basedOn w:val="TableNormal"/>
    <w:uiPriority w:val="39"/>
    <w:locked/>
    <w:rsid w:val="00280375"/>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locked/>
    <w:rsid w:val="00750F6D"/>
    <w:pPr>
      <w:spacing w:after="240" w:line="280" w:lineRule="atLeast"/>
      <w:ind w:left="360"/>
    </w:pPr>
    <w:rPr>
      <w:rFonts w:ascii="Calibri" w:hAnsi="Calibri"/>
    </w:rPr>
  </w:style>
  <w:style w:type="character" w:customStyle="1" w:styleId="BodyTextChar">
    <w:name w:val="Body Text Char"/>
    <w:basedOn w:val="DefaultParagraphFont"/>
    <w:link w:val="BodyText"/>
    <w:uiPriority w:val="99"/>
    <w:rsid w:val="00750F6D"/>
  </w:style>
  <w:style w:type="paragraph" w:styleId="BodyText2">
    <w:name w:val="Body Text 2"/>
    <w:basedOn w:val="Normal"/>
    <w:link w:val="BodyText2Char"/>
    <w:uiPriority w:val="99"/>
    <w:unhideWhenUsed/>
    <w:locked/>
    <w:rsid w:val="005165C8"/>
    <w:pPr>
      <w:numPr>
        <w:numId w:val="8"/>
      </w:numPr>
      <w:spacing w:before="240" w:after="120"/>
      <w:ind w:left="360"/>
    </w:pPr>
    <w:rPr>
      <w:rFonts w:ascii="Calibri" w:hAnsi="Calibri"/>
      <w:b/>
    </w:rPr>
  </w:style>
  <w:style w:type="character" w:customStyle="1" w:styleId="BodyText2Char">
    <w:name w:val="Body Text 2 Char"/>
    <w:basedOn w:val="DefaultParagraphFont"/>
    <w:link w:val="BodyText2"/>
    <w:uiPriority w:val="99"/>
    <w:rsid w:val="005165C8"/>
    <w:rPr>
      <w:b/>
    </w:rPr>
  </w:style>
  <w:style w:type="paragraph" w:styleId="NormalWeb">
    <w:name w:val="Normal (Web)"/>
    <w:basedOn w:val="Normal"/>
    <w:uiPriority w:val="99"/>
    <w:semiHidden/>
    <w:unhideWhenUsed/>
    <w:locked/>
    <w:rsid w:val="004F14C7"/>
    <w:pPr>
      <w:spacing w:before="100" w:beforeAutospacing="1" w:after="100" w:afterAutospacing="1"/>
    </w:pPr>
    <w:rPr>
      <w:rFonts w:ascii="Times New Roman" w:eastAsia="Times New Roman" w:hAnsi="Times New Roman"/>
      <w:sz w:val="24"/>
      <w:szCs w:val="24"/>
    </w:rPr>
  </w:style>
  <w:style w:type="paragraph" w:styleId="ListBullet2">
    <w:name w:val="List Bullet 2"/>
    <w:basedOn w:val="ListBullet"/>
    <w:uiPriority w:val="99"/>
    <w:unhideWhenUsed/>
    <w:locked/>
    <w:rsid w:val="001C6092"/>
    <w:pPr>
      <w:ind w:left="1440"/>
    </w:pPr>
  </w:style>
  <w:style w:type="paragraph" w:styleId="ListBullet">
    <w:name w:val="List Bullet"/>
    <w:basedOn w:val="Normal"/>
    <w:uiPriority w:val="99"/>
    <w:unhideWhenUsed/>
    <w:locked/>
    <w:rsid w:val="00545EBF"/>
    <w:pPr>
      <w:ind w:left="360" w:hanging="360"/>
      <w:contextualSpacing/>
    </w:pPr>
    <w:rPr>
      <w:rFonts w:ascii="Calibri" w:hAnsi="Calibri"/>
    </w:rPr>
  </w:style>
  <w:style w:type="paragraph" w:styleId="Subtitle">
    <w:name w:val="Subtitle"/>
    <w:basedOn w:val="Normal"/>
    <w:next w:val="Normal"/>
    <w:link w:val="SubtitleChar"/>
    <w:uiPriority w:val="11"/>
    <w:qFormat/>
    <w:locked/>
    <w:rsid w:val="00416407"/>
    <w:pPr>
      <w:numPr>
        <w:ilvl w:val="1"/>
      </w:numPr>
      <w:jc w:val="right"/>
    </w:pPr>
    <w:rPr>
      <w:rFonts w:asciiTheme="majorHAnsi" w:eastAsiaTheme="majorEastAsia" w:hAnsiTheme="majorHAnsi" w:cstheme="majorBidi"/>
      <w:i/>
      <w:iCs/>
      <w:color w:val="F07F09" w:themeColor="accent1"/>
      <w:sz w:val="24"/>
      <w:szCs w:val="24"/>
    </w:rPr>
  </w:style>
  <w:style w:type="character" w:customStyle="1" w:styleId="SubtitleChar">
    <w:name w:val="Subtitle Char"/>
    <w:basedOn w:val="DefaultParagraphFont"/>
    <w:link w:val="Subtitle"/>
    <w:uiPriority w:val="11"/>
    <w:rsid w:val="00416407"/>
    <w:rPr>
      <w:rFonts w:asciiTheme="majorHAnsi" w:eastAsiaTheme="majorEastAsia" w:hAnsiTheme="majorHAnsi" w:cstheme="majorBidi"/>
      <w:i/>
      <w:iCs/>
      <w:color w:val="F07F09" w:themeColor="accent1"/>
      <w:sz w:val="24"/>
      <w:szCs w:val="24"/>
    </w:rPr>
  </w:style>
  <w:style w:type="character" w:styleId="Hyperlink">
    <w:name w:val="Hyperlink"/>
    <w:basedOn w:val="DefaultParagraphFont"/>
    <w:uiPriority w:val="99"/>
    <w:unhideWhenUsed/>
    <w:locked/>
    <w:rsid w:val="004F14C7"/>
    <w:rPr>
      <w:color w:val="6B9F25" w:themeColor="hyperlink"/>
      <w:u w:val="single"/>
    </w:rPr>
  </w:style>
  <w:style w:type="paragraph" w:customStyle="1" w:styleId="Tabletextbullet">
    <w:name w:val="Table text bullet"/>
    <w:basedOn w:val="Normal"/>
    <w:qFormat/>
    <w:rsid w:val="001C6092"/>
    <w:pPr>
      <w:numPr>
        <w:numId w:val="4"/>
      </w:numPr>
      <w:tabs>
        <w:tab w:val="left" w:pos="432"/>
      </w:tabs>
      <w:spacing w:after="120"/>
      <w:contextualSpacing/>
    </w:pPr>
    <w:rPr>
      <w:rFonts w:ascii="Calibri" w:eastAsia="Arial Narrow" w:hAnsi="Calibri" w:cs="Calibri"/>
      <w:color w:val="000000"/>
      <w:szCs w:val="24"/>
    </w:rPr>
  </w:style>
  <w:style w:type="paragraph" w:styleId="Revision">
    <w:name w:val="Revision"/>
    <w:hidden/>
    <w:uiPriority w:val="99"/>
    <w:semiHidden/>
    <w:rsid w:val="00FD777E"/>
    <w:rPr>
      <w:rFonts w:ascii="Myriad Pro" w:hAnsi="Myriad Pro"/>
    </w:rPr>
  </w:style>
  <w:style w:type="character" w:styleId="FootnoteReference">
    <w:name w:val="footnote reference"/>
    <w:semiHidden/>
    <w:locked/>
    <w:rsid w:val="00EF0F72"/>
  </w:style>
  <w:style w:type="character" w:styleId="PageNumber">
    <w:name w:val="page number"/>
    <w:basedOn w:val="DefaultParagraphFont"/>
    <w:locked/>
    <w:rsid w:val="00EF0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197494">
      <w:bodyDiv w:val="1"/>
      <w:marLeft w:val="0"/>
      <w:marRight w:val="0"/>
      <w:marTop w:val="0"/>
      <w:marBottom w:val="0"/>
      <w:divBdr>
        <w:top w:val="none" w:sz="0" w:space="0" w:color="auto"/>
        <w:left w:val="none" w:sz="0" w:space="0" w:color="auto"/>
        <w:bottom w:val="none" w:sz="0" w:space="0" w:color="auto"/>
        <w:right w:val="none" w:sz="0" w:space="0" w:color="auto"/>
      </w:divBdr>
    </w:div>
    <w:div w:id="1216741985">
      <w:bodyDiv w:val="1"/>
      <w:marLeft w:val="0"/>
      <w:marRight w:val="0"/>
      <w:marTop w:val="0"/>
      <w:marBottom w:val="0"/>
      <w:divBdr>
        <w:top w:val="none" w:sz="0" w:space="0" w:color="auto"/>
        <w:left w:val="none" w:sz="0" w:space="0" w:color="auto"/>
        <w:bottom w:val="none" w:sz="0" w:space="0" w:color="auto"/>
        <w:right w:val="none" w:sz="0" w:space="0" w:color="auto"/>
      </w:divBdr>
    </w:div>
    <w:div w:id="16057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40000" t="-90000" r="140000" b="19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40000" t="-90000" r="140000" b="19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FCA56E-3BF9-4978-A29B-684A300CBC1D}">
  <ds:schemaRefs>
    <ds:schemaRef ds:uri="http://schemas.openxmlformats.org/officeDocument/2006/bibliography"/>
  </ds:schemaRefs>
</ds:datastoreItem>
</file>

<file path=customXml/itemProps2.xml><?xml version="1.0" encoding="utf-8"?>
<ds:datastoreItem xmlns:ds="http://schemas.openxmlformats.org/officeDocument/2006/customXml" ds:itemID="{57832008-A8AA-4C4D-B811-A138D141B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2E8426-945A-4AF0-B8EB-F208ABF74767}">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4.xml><?xml version="1.0" encoding="utf-8"?>
<ds:datastoreItem xmlns:ds="http://schemas.openxmlformats.org/officeDocument/2006/customXml" ds:itemID="{E8DF8742-48E3-4315-8665-8E3DC389B3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WTS Mission:</vt:lpstr>
    </vt:vector>
  </TitlesOfParts>
  <Company>RTD</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Mission:</dc:title>
  <dc:creator>nl17751</dc:creator>
  <cp:lastModifiedBy>Candace Hladick</cp:lastModifiedBy>
  <cp:revision>2</cp:revision>
  <cp:lastPrinted>2013-03-18T00:33:00Z</cp:lastPrinted>
  <dcterms:created xsi:type="dcterms:W3CDTF">2026-06-09T12:54:00Z</dcterms:created>
  <dcterms:modified xsi:type="dcterms:W3CDTF">2026-06-0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5715838A3414397A0D0E9026F3402</vt:lpwstr>
  </property>
  <property fmtid="{D5CDD505-2E9C-101B-9397-08002B2CF9AE}" pid="3" name="GrammarlyDocumentId">
    <vt:lpwstr>39410a23-4fa9-4777-bc57-d87dcd31304b</vt:lpwstr>
  </property>
</Properties>
</file>